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4005AE" w14:textId="13CAC811" w:rsidR="00422E8C" w:rsidRPr="00014FB3" w:rsidRDefault="00422E8C" w:rsidP="0009791D">
      <w:pPr>
        <w:pStyle w:val="aa"/>
        <w:ind w:left="12333"/>
        <w:rPr>
          <w:rFonts w:ascii="Times New Roman" w:hAnsi="Times New Roman" w:cs="Times New Roman"/>
          <w:i/>
          <w:sz w:val="16"/>
          <w:szCs w:val="16"/>
        </w:rPr>
      </w:pPr>
      <w:r w:rsidRPr="00014FB3">
        <w:rPr>
          <w:rFonts w:ascii="Times New Roman" w:hAnsi="Times New Roman" w:cs="Times New Roman"/>
          <w:i/>
          <w:sz w:val="16"/>
          <w:szCs w:val="16"/>
        </w:rPr>
        <w:t>Шаблон за версією 01</w:t>
      </w:r>
    </w:p>
    <w:p w14:paraId="4126E4CA" w14:textId="77777777" w:rsidR="00422E8C" w:rsidRPr="00014FB3" w:rsidRDefault="00422E8C" w:rsidP="0009791D">
      <w:pPr>
        <w:pStyle w:val="aa"/>
        <w:ind w:left="12333"/>
        <w:rPr>
          <w:rFonts w:ascii="Times New Roman" w:hAnsi="Times New Roman" w:cs="Times New Roman"/>
          <w:i/>
          <w:sz w:val="16"/>
          <w:szCs w:val="16"/>
        </w:rPr>
      </w:pPr>
      <w:r w:rsidRPr="00014FB3">
        <w:rPr>
          <w:rFonts w:ascii="Times New Roman" w:hAnsi="Times New Roman" w:cs="Times New Roman"/>
          <w:i/>
          <w:sz w:val="16"/>
          <w:szCs w:val="16"/>
        </w:rPr>
        <w:t>Затверджено наказом ректора</w:t>
      </w:r>
    </w:p>
    <w:p w14:paraId="0C23E789" w14:textId="41801ACF" w:rsidR="00422E8C" w:rsidRPr="00014FB3" w:rsidRDefault="00184D63" w:rsidP="0009791D">
      <w:pPr>
        <w:pStyle w:val="aa"/>
        <w:ind w:left="12333"/>
        <w:rPr>
          <w:rFonts w:ascii="Times New Roman" w:hAnsi="Times New Roman" w:cs="Times New Roman"/>
          <w:i/>
          <w:sz w:val="16"/>
          <w:szCs w:val="16"/>
        </w:rPr>
      </w:pPr>
      <w:r>
        <w:rPr>
          <w:rFonts w:ascii="Times New Roman" w:hAnsi="Times New Roman" w:cs="Times New Roman"/>
          <w:i/>
          <w:sz w:val="16"/>
          <w:szCs w:val="16"/>
        </w:rPr>
        <w:t>від 23.04</w:t>
      </w:r>
      <w:r w:rsidR="00422E8C" w:rsidRPr="00014FB3">
        <w:rPr>
          <w:rFonts w:ascii="Times New Roman" w:hAnsi="Times New Roman" w:cs="Times New Roman"/>
          <w:i/>
          <w:sz w:val="16"/>
          <w:szCs w:val="16"/>
        </w:rPr>
        <w:t xml:space="preserve">.2021 р. </w:t>
      </w:r>
    </w:p>
    <w:p w14:paraId="5876378D" w14:textId="4D75C060" w:rsidR="00422E8C" w:rsidRPr="00014FB3" w:rsidRDefault="00184D63" w:rsidP="0009791D">
      <w:pPr>
        <w:pStyle w:val="aa"/>
        <w:ind w:left="12333"/>
        <w:rPr>
          <w:rFonts w:ascii="Times New Roman" w:hAnsi="Times New Roman" w:cs="Times New Roman"/>
          <w:i/>
          <w:sz w:val="16"/>
          <w:szCs w:val="16"/>
        </w:rPr>
      </w:pPr>
      <w:r>
        <w:rPr>
          <w:rFonts w:ascii="Times New Roman" w:hAnsi="Times New Roman" w:cs="Times New Roman"/>
          <w:i/>
          <w:sz w:val="16"/>
          <w:szCs w:val="16"/>
        </w:rPr>
        <w:t>№ 0431-І</w:t>
      </w:r>
    </w:p>
    <w:p w14:paraId="55AA5908" w14:textId="77777777" w:rsidR="00244B4B" w:rsidRDefault="00244B4B" w:rsidP="004379F7">
      <w:pPr>
        <w:tabs>
          <w:tab w:val="left" w:pos="1134"/>
          <w:tab w:val="left" w:pos="609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5664CB1" w14:textId="77777777" w:rsidR="00244B4B" w:rsidRDefault="00244B4B" w:rsidP="004379F7">
      <w:pPr>
        <w:tabs>
          <w:tab w:val="left" w:pos="1134"/>
          <w:tab w:val="left" w:pos="609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7467CBE" w14:textId="03267515" w:rsidR="00AA26FA" w:rsidRPr="00014FB3" w:rsidRDefault="0048664F" w:rsidP="004379F7">
      <w:pPr>
        <w:tabs>
          <w:tab w:val="left" w:pos="1134"/>
          <w:tab w:val="left" w:pos="609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014FB3">
        <w:rPr>
          <w:rFonts w:ascii="Times New Roman" w:hAnsi="Times New Roman" w:cs="Times New Roman"/>
          <w:b/>
          <w:sz w:val="24"/>
          <w:szCs w:val="24"/>
        </w:rPr>
        <w:t>ПЛАН-</w:t>
      </w:r>
      <w:r w:rsidR="0009791D" w:rsidRPr="00014FB3">
        <w:rPr>
          <w:rFonts w:ascii="Times New Roman" w:hAnsi="Times New Roman" w:cs="Times New Roman"/>
          <w:b/>
          <w:sz w:val="24"/>
          <w:szCs w:val="24"/>
        </w:rPr>
        <w:t>ЗВІТ</w:t>
      </w:r>
    </w:p>
    <w:p w14:paraId="311F2A5E" w14:textId="77777777" w:rsidR="0054000B" w:rsidRPr="00014FB3" w:rsidRDefault="0054000B" w:rsidP="0009791D">
      <w:pPr>
        <w:tabs>
          <w:tab w:val="left" w:pos="1134"/>
          <w:tab w:val="left" w:pos="609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14FB3">
        <w:rPr>
          <w:rFonts w:ascii="Times New Roman" w:hAnsi="Times New Roman" w:cs="Times New Roman"/>
          <w:b/>
          <w:sz w:val="24"/>
          <w:szCs w:val="24"/>
        </w:rPr>
        <w:t xml:space="preserve">ЗДОБУВАЧА СТУПЕНЯ ВИЩОЇ ОСВІТИ ДОКТОРА ФІЛОСОФІЇ </w:t>
      </w:r>
    </w:p>
    <w:p w14:paraId="5204B73B" w14:textId="13A9306B" w:rsidR="0009791D" w:rsidRPr="00014FB3" w:rsidRDefault="0009791D" w:rsidP="0009791D">
      <w:pPr>
        <w:tabs>
          <w:tab w:val="left" w:pos="1134"/>
          <w:tab w:val="left" w:pos="6096"/>
        </w:tabs>
        <w:spacing w:after="0" w:line="240" w:lineRule="auto"/>
        <w:jc w:val="center"/>
        <w:rPr>
          <w:rFonts w:ascii="Times New Roman" w:eastAsia="Times New Roman" w:hAnsi="Times New Roman" w:cs="Times New Roman"/>
          <w:smallCaps/>
          <w:sz w:val="24"/>
          <w:szCs w:val="24"/>
        </w:rPr>
      </w:pPr>
      <w:r w:rsidRPr="00014FB3">
        <w:rPr>
          <w:rFonts w:ascii="Times New Roman" w:hAnsi="Times New Roman" w:cs="Times New Roman"/>
          <w:b/>
          <w:sz w:val="24"/>
          <w:szCs w:val="24"/>
        </w:rPr>
        <w:t xml:space="preserve">З ПЕДАГОГІЧНОЇ ПРАКТИКИ ЗА ПРОФЕСІЙНИМ СПРЯМУВАННЯМ </w:t>
      </w:r>
    </w:p>
    <w:p w14:paraId="1463873A" w14:textId="77777777" w:rsidR="0009791D" w:rsidRPr="00014FB3" w:rsidRDefault="0009791D" w:rsidP="0009791D">
      <w:pPr>
        <w:tabs>
          <w:tab w:val="left" w:pos="9355"/>
        </w:tabs>
        <w:spacing w:after="0" w:line="240" w:lineRule="auto"/>
        <w:rPr>
          <w:rFonts w:ascii="Times New Roman" w:eastAsia="Times New Roman" w:hAnsi="Times New Roman" w:cs="Times New Roman"/>
          <w:smallCaps/>
          <w:sz w:val="28"/>
          <w:szCs w:val="28"/>
        </w:rPr>
      </w:pPr>
    </w:p>
    <w:p w14:paraId="1CF8612A" w14:textId="19F62E86" w:rsidR="0009791D" w:rsidRPr="00014FB3" w:rsidRDefault="0009791D" w:rsidP="00CA7953">
      <w:pPr>
        <w:tabs>
          <w:tab w:val="left" w:pos="1457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14FB3">
        <w:rPr>
          <w:rFonts w:ascii="Times New Roman" w:eastAsia="Times New Roman" w:hAnsi="Times New Roman" w:cs="Times New Roman"/>
          <w:sz w:val="24"/>
          <w:szCs w:val="24"/>
        </w:rPr>
        <w:t xml:space="preserve">П. І. Б. </w:t>
      </w:r>
      <w:r w:rsidRPr="00014FB3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</w:p>
    <w:p w14:paraId="7FB453C8" w14:textId="77777777" w:rsidR="0009791D" w:rsidRPr="00014FB3" w:rsidRDefault="0009791D" w:rsidP="00CA7953">
      <w:pPr>
        <w:tabs>
          <w:tab w:val="left" w:pos="1457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014FB3">
        <w:rPr>
          <w:rFonts w:ascii="Times New Roman" w:eastAsia="Times New Roman" w:hAnsi="Times New Roman" w:cs="Times New Roman"/>
          <w:sz w:val="24"/>
          <w:szCs w:val="24"/>
        </w:rPr>
        <w:t xml:space="preserve">Спеціальність </w:t>
      </w:r>
      <w:r w:rsidRPr="00014FB3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</w:p>
    <w:p w14:paraId="43FF2375" w14:textId="77777777" w:rsidR="0009791D" w:rsidRPr="00014FB3" w:rsidRDefault="0009791D" w:rsidP="00CA7953">
      <w:pPr>
        <w:tabs>
          <w:tab w:val="left" w:pos="1457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14FB3">
        <w:rPr>
          <w:rFonts w:ascii="Times New Roman" w:eastAsia="Times New Roman" w:hAnsi="Times New Roman" w:cs="Times New Roman"/>
          <w:sz w:val="24"/>
          <w:szCs w:val="24"/>
        </w:rPr>
        <w:t xml:space="preserve">Освітньо-наукова програма </w:t>
      </w:r>
      <w:r w:rsidRPr="00014FB3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</w:p>
    <w:p w14:paraId="2E000676" w14:textId="77777777" w:rsidR="0009791D" w:rsidRPr="00014FB3" w:rsidRDefault="0009791D" w:rsidP="00CA7953">
      <w:pPr>
        <w:tabs>
          <w:tab w:val="left" w:pos="1457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14FB3">
        <w:rPr>
          <w:rFonts w:ascii="Times New Roman" w:eastAsia="Times New Roman" w:hAnsi="Times New Roman" w:cs="Times New Roman"/>
          <w:sz w:val="24"/>
          <w:szCs w:val="24"/>
        </w:rPr>
        <w:t>Група</w:t>
      </w:r>
      <w:r w:rsidRPr="00014FB3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</w:p>
    <w:p w14:paraId="35451C42" w14:textId="3FBEFCE3" w:rsidR="000655C2" w:rsidRPr="00014FB3" w:rsidRDefault="000655C2" w:rsidP="0009791D">
      <w:pPr>
        <w:tabs>
          <w:tab w:val="left" w:pos="1134"/>
          <w:tab w:val="left" w:pos="6096"/>
        </w:tabs>
        <w:spacing w:after="0" w:line="240" w:lineRule="auto"/>
        <w:jc w:val="center"/>
        <w:rPr>
          <w:rFonts w:ascii="Times New Roman" w:eastAsia="Times New Roman" w:hAnsi="Times New Roman" w:cs="Times New Roman"/>
          <w:smallCaps/>
          <w:sz w:val="28"/>
          <w:szCs w:val="28"/>
        </w:rPr>
      </w:pPr>
    </w:p>
    <w:tbl>
      <w:tblPr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28" w:type="dxa"/>
          <w:right w:w="28" w:type="dxa"/>
        </w:tblCellMar>
        <w:tblLook w:val="0600" w:firstRow="0" w:lastRow="0" w:firstColumn="0" w:lastColumn="0" w:noHBand="1" w:noVBand="1"/>
      </w:tblPr>
      <w:tblGrid>
        <w:gridCol w:w="2012"/>
        <w:gridCol w:w="1284"/>
        <w:gridCol w:w="1283"/>
        <w:gridCol w:w="1283"/>
        <w:gridCol w:w="1286"/>
        <w:gridCol w:w="1283"/>
        <w:gridCol w:w="1283"/>
        <w:gridCol w:w="1283"/>
        <w:gridCol w:w="1289"/>
        <w:gridCol w:w="1176"/>
        <w:gridCol w:w="1088"/>
      </w:tblGrid>
      <w:tr w:rsidR="0076367A" w:rsidRPr="00014FB3" w14:paraId="74597E7E" w14:textId="77777777" w:rsidTr="001E302C">
        <w:trPr>
          <w:trHeight w:val="20"/>
          <w:tblHeader/>
        </w:trPr>
        <w:tc>
          <w:tcPr>
            <w:tcW w:w="4222" w:type="pct"/>
            <w:gridSpan w:val="9"/>
            <w:vAlign w:val="center"/>
          </w:tcPr>
          <w:p w14:paraId="7ADC6695" w14:textId="7204435F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14FB3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ЛАНОВА ЧАСТИНА</w:t>
            </w:r>
          </w:p>
        </w:tc>
        <w:tc>
          <w:tcPr>
            <w:tcW w:w="778" w:type="pct"/>
            <w:gridSpan w:val="2"/>
            <w:vAlign w:val="center"/>
          </w:tcPr>
          <w:p w14:paraId="7D59AD47" w14:textId="31C38D0B" w:rsidR="0048664F" w:rsidRPr="00014FB3" w:rsidRDefault="0048664F" w:rsidP="0048664F">
            <w:pPr>
              <w:tabs>
                <w:tab w:val="left" w:pos="1134"/>
                <w:tab w:val="left" w:pos="609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14FB3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ВІТНА ЧАСТИНА</w:t>
            </w:r>
          </w:p>
        </w:tc>
      </w:tr>
      <w:tr w:rsidR="0076367A" w:rsidRPr="00014FB3" w14:paraId="4A0228FD" w14:textId="2E82458B" w:rsidTr="001E302C">
        <w:trPr>
          <w:trHeight w:val="20"/>
          <w:tblHeader/>
        </w:trPr>
        <w:tc>
          <w:tcPr>
            <w:tcW w:w="691" w:type="pct"/>
            <w:vMerge w:val="restart"/>
            <w:vAlign w:val="center"/>
          </w:tcPr>
          <w:p w14:paraId="5C95C099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4FB3">
              <w:rPr>
                <w:rFonts w:ascii="Times New Roman" w:eastAsia="Times New Roman" w:hAnsi="Times New Roman" w:cs="Times New Roman"/>
                <w:sz w:val="20"/>
                <w:szCs w:val="20"/>
              </w:rPr>
              <w:t>Вид робіт</w:t>
            </w:r>
          </w:p>
        </w:tc>
        <w:tc>
          <w:tcPr>
            <w:tcW w:w="3531" w:type="pct"/>
            <w:gridSpan w:val="8"/>
            <w:vAlign w:val="center"/>
          </w:tcPr>
          <w:p w14:paraId="780A9BA6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4FB3">
              <w:rPr>
                <w:rFonts w:ascii="Times New Roman" w:eastAsia="Times New Roman" w:hAnsi="Times New Roman" w:cs="Times New Roman"/>
                <w:sz w:val="20"/>
                <w:szCs w:val="20"/>
              </w:rPr>
              <w:t>Розподіл видів робіт по тижням</w:t>
            </w:r>
          </w:p>
        </w:tc>
        <w:tc>
          <w:tcPr>
            <w:tcW w:w="404" w:type="pct"/>
            <w:vMerge w:val="restart"/>
            <w:vAlign w:val="center"/>
          </w:tcPr>
          <w:p w14:paraId="3F18D5F3" w14:textId="77777777" w:rsidR="001E302C" w:rsidRPr="00014FB3" w:rsidRDefault="0048664F" w:rsidP="0048664F">
            <w:pPr>
              <w:tabs>
                <w:tab w:val="left" w:pos="1134"/>
                <w:tab w:val="left" w:pos="609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4FB3">
              <w:rPr>
                <w:rFonts w:ascii="Times New Roman" w:eastAsia="Times New Roman" w:hAnsi="Times New Roman" w:cs="Times New Roman"/>
                <w:sz w:val="20"/>
                <w:szCs w:val="20"/>
              </w:rPr>
              <w:t>Відмітка про виконання (виконано/</w:t>
            </w:r>
          </w:p>
          <w:p w14:paraId="65B83ECD" w14:textId="126B8133" w:rsidR="0048664F" w:rsidRPr="00014FB3" w:rsidRDefault="0048664F" w:rsidP="0048664F">
            <w:pPr>
              <w:tabs>
                <w:tab w:val="left" w:pos="1134"/>
                <w:tab w:val="left" w:pos="609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4FB3">
              <w:rPr>
                <w:rFonts w:ascii="Times New Roman" w:eastAsia="Times New Roman" w:hAnsi="Times New Roman" w:cs="Times New Roman"/>
                <w:sz w:val="20"/>
                <w:szCs w:val="20"/>
              </w:rPr>
              <w:t>не виконано)</w:t>
            </w:r>
          </w:p>
        </w:tc>
        <w:tc>
          <w:tcPr>
            <w:tcW w:w="374" w:type="pct"/>
            <w:vMerge w:val="restart"/>
            <w:vAlign w:val="center"/>
          </w:tcPr>
          <w:p w14:paraId="41482D23" w14:textId="37744789" w:rsidR="008E7B2F" w:rsidRPr="00014FB3" w:rsidRDefault="008E7B2F" w:rsidP="0048664F">
            <w:pPr>
              <w:tabs>
                <w:tab w:val="left" w:pos="1134"/>
                <w:tab w:val="left" w:pos="609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/>
              </w:rPr>
            </w:pPr>
            <w:r w:rsidRPr="00014FB3">
              <w:rPr>
                <w:rFonts w:ascii="Times New Roman" w:eastAsia="Times New Roman" w:hAnsi="Times New Roman" w:cs="Times New Roman"/>
                <w:sz w:val="20"/>
                <w:szCs w:val="20"/>
              </w:rPr>
              <w:t>Оцінка</w:t>
            </w:r>
            <w:r w:rsidRPr="00014FB3">
              <w:rPr>
                <w:rStyle w:val="afe"/>
                <w:rFonts w:ascii="Times New Roman" w:eastAsia="Times New Roman" w:hAnsi="Times New Roman" w:cs="Times New Roman"/>
                <w:sz w:val="20"/>
                <w:szCs w:val="20"/>
              </w:rPr>
              <w:footnoteReference w:id="1"/>
            </w:r>
            <w:r w:rsidR="006F56A4" w:rsidRPr="00014FB3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  <w:lang w:val="ru-RU"/>
              </w:rPr>
              <w:t>)</w:t>
            </w:r>
          </w:p>
          <w:p w14:paraId="56B2A1AA" w14:textId="10F33534" w:rsidR="0048664F" w:rsidRPr="00014FB3" w:rsidRDefault="008E7B2F" w:rsidP="0048664F">
            <w:pPr>
              <w:tabs>
                <w:tab w:val="left" w:pos="1134"/>
                <w:tab w:val="left" w:pos="609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4FB3">
              <w:rPr>
                <w:rFonts w:ascii="Times New Roman" w:eastAsia="Times New Roman" w:hAnsi="Times New Roman" w:cs="Times New Roman"/>
                <w:sz w:val="20"/>
                <w:szCs w:val="20"/>
              </w:rPr>
              <w:t>(к</w:t>
            </w:r>
            <w:r w:rsidR="0048664F" w:rsidRPr="00014FB3">
              <w:rPr>
                <w:rFonts w:ascii="Times New Roman" w:eastAsia="Times New Roman" w:hAnsi="Times New Roman" w:cs="Times New Roman"/>
                <w:sz w:val="20"/>
                <w:szCs w:val="20"/>
              </w:rPr>
              <w:t>оментар</w:t>
            </w:r>
            <w:r w:rsidRPr="00014FB3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76367A" w:rsidRPr="00014FB3" w14:paraId="1F1FFE81" w14:textId="1DF0CB21" w:rsidTr="001E302C">
        <w:trPr>
          <w:trHeight w:val="20"/>
          <w:tblHeader/>
        </w:trPr>
        <w:tc>
          <w:tcPr>
            <w:tcW w:w="691" w:type="pct"/>
            <w:vMerge/>
            <w:vAlign w:val="center"/>
          </w:tcPr>
          <w:p w14:paraId="4FEB4B26" w14:textId="77777777" w:rsidR="0048664F" w:rsidRPr="00014FB3" w:rsidRDefault="0048664F" w:rsidP="000C21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2" w:type="pct"/>
            <w:gridSpan w:val="2"/>
            <w:shd w:val="clear" w:color="auto" w:fill="auto"/>
            <w:vAlign w:val="center"/>
          </w:tcPr>
          <w:p w14:paraId="10AED776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4FB3">
              <w:rPr>
                <w:rFonts w:ascii="Times New Roman" w:eastAsia="Times New Roman" w:hAnsi="Times New Roman" w:cs="Times New Roman"/>
                <w:sz w:val="20"/>
                <w:szCs w:val="20"/>
              </w:rPr>
              <w:t>Тиждень 1</w:t>
            </w:r>
          </w:p>
        </w:tc>
        <w:tc>
          <w:tcPr>
            <w:tcW w:w="883" w:type="pct"/>
            <w:gridSpan w:val="2"/>
            <w:shd w:val="clear" w:color="auto" w:fill="auto"/>
            <w:vAlign w:val="center"/>
          </w:tcPr>
          <w:p w14:paraId="1E8C7780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4FB3">
              <w:rPr>
                <w:rFonts w:ascii="Times New Roman" w:eastAsia="Times New Roman" w:hAnsi="Times New Roman" w:cs="Times New Roman"/>
                <w:sz w:val="20"/>
                <w:szCs w:val="20"/>
              </w:rPr>
              <w:t>Тиждень 2</w:t>
            </w:r>
          </w:p>
        </w:tc>
        <w:tc>
          <w:tcPr>
            <w:tcW w:w="882" w:type="pct"/>
            <w:gridSpan w:val="2"/>
            <w:shd w:val="clear" w:color="auto" w:fill="auto"/>
            <w:vAlign w:val="center"/>
          </w:tcPr>
          <w:p w14:paraId="0DD134BB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4FB3">
              <w:rPr>
                <w:rFonts w:ascii="Times New Roman" w:eastAsia="Times New Roman" w:hAnsi="Times New Roman" w:cs="Times New Roman"/>
                <w:sz w:val="20"/>
                <w:szCs w:val="20"/>
              </w:rPr>
              <w:t>Тиждень 3</w:t>
            </w:r>
          </w:p>
        </w:tc>
        <w:tc>
          <w:tcPr>
            <w:tcW w:w="883" w:type="pct"/>
            <w:gridSpan w:val="2"/>
            <w:shd w:val="clear" w:color="auto" w:fill="auto"/>
            <w:vAlign w:val="center"/>
          </w:tcPr>
          <w:p w14:paraId="2DE0AB7F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4FB3">
              <w:rPr>
                <w:rFonts w:ascii="Times New Roman" w:eastAsia="Times New Roman" w:hAnsi="Times New Roman" w:cs="Times New Roman"/>
                <w:sz w:val="20"/>
                <w:szCs w:val="20"/>
              </w:rPr>
              <w:t>Тиждень 4</w:t>
            </w:r>
          </w:p>
        </w:tc>
        <w:tc>
          <w:tcPr>
            <w:tcW w:w="404" w:type="pct"/>
            <w:vMerge/>
          </w:tcPr>
          <w:p w14:paraId="19E1A5E3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" w:type="pct"/>
            <w:vMerge/>
          </w:tcPr>
          <w:p w14:paraId="39AD78B2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6367A" w:rsidRPr="00014FB3" w14:paraId="3E828640" w14:textId="4EFC17FC" w:rsidTr="001E302C">
        <w:trPr>
          <w:trHeight w:val="20"/>
          <w:tblHeader/>
        </w:trPr>
        <w:tc>
          <w:tcPr>
            <w:tcW w:w="691" w:type="pct"/>
            <w:vMerge/>
            <w:vAlign w:val="center"/>
          </w:tcPr>
          <w:p w14:paraId="29736CC3" w14:textId="77777777" w:rsidR="0048664F" w:rsidRPr="00014FB3" w:rsidRDefault="0048664F" w:rsidP="000C21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1" w:type="pct"/>
            <w:shd w:val="clear" w:color="auto" w:fill="auto"/>
            <w:vAlign w:val="center"/>
          </w:tcPr>
          <w:p w14:paraId="4C203CC5" w14:textId="08AB875A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/>
              </w:rPr>
            </w:pPr>
            <w:r w:rsidRPr="00014FB3">
              <w:rPr>
                <w:rFonts w:ascii="Times New Roman" w:eastAsia="Times New Roman" w:hAnsi="Times New Roman" w:cs="Times New Roman"/>
                <w:sz w:val="20"/>
                <w:szCs w:val="20"/>
              </w:rPr>
              <w:t>Опис запланованих робіт</w:t>
            </w:r>
            <w:r w:rsidR="00592466" w:rsidRPr="00014FB3">
              <w:rPr>
                <w:rStyle w:val="afe"/>
                <w:rFonts w:ascii="Times New Roman" w:eastAsia="Times New Roman" w:hAnsi="Times New Roman" w:cs="Times New Roman"/>
                <w:sz w:val="20"/>
                <w:szCs w:val="20"/>
              </w:rPr>
              <w:footnoteReference w:id="2"/>
            </w:r>
            <w:r w:rsidR="006F56A4" w:rsidRPr="00014FB3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  <w:lang w:val="ru-RU"/>
              </w:rPr>
              <w:t>)</w:t>
            </w:r>
          </w:p>
        </w:tc>
        <w:tc>
          <w:tcPr>
            <w:tcW w:w="441" w:type="pct"/>
            <w:shd w:val="clear" w:color="auto" w:fill="auto"/>
            <w:vAlign w:val="center"/>
          </w:tcPr>
          <w:p w14:paraId="0BC839CC" w14:textId="6D1F7E04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/>
              </w:rPr>
            </w:pPr>
            <w:r w:rsidRPr="00014FB3">
              <w:rPr>
                <w:rFonts w:ascii="Times New Roman" w:eastAsia="Times New Roman" w:hAnsi="Times New Roman" w:cs="Times New Roman"/>
                <w:sz w:val="20"/>
                <w:szCs w:val="20"/>
              </w:rPr>
              <w:t>Кількість годин на виконання</w:t>
            </w:r>
          </w:p>
        </w:tc>
        <w:tc>
          <w:tcPr>
            <w:tcW w:w="441" w:type="pct"/>
            <w:shd w:val="clear" w:color="auto" w:fill="auto"/>
            <w:vAlign w:val="center"/>
          </w:tcPr>
          <w:p w14:paraId="1B5DEDA0" w14:textId="0B323883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4FB3">
              <w:rPr>
                <w:rFonts w:ascii="Times New Roman" w:eastAsia="Times New Roman" w:hAnsi="Times New Roman" w:cs="Times New Roman"/>
                <w:sz w:val="20"/>
                <w:szCs w:val="20"/>
              </w:rPr>
              <w:t>Опис запланованих робіт</w:t>
            </w:r>
            <w:r w:rsidR="006F56A4" w:rsidRPr="00014FB3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  <w:lang w:val="ru-RU"/>
              </w:rPr>
              <w:t>2)</w:t>
            </w:r>
          </w:p>
        </w:tc>
        <w:tc>
          <w:tcPr>
            <w:tcW w:w="442" w:type="pct"/>
            <w:shd w:val="clear" w:color="auto" w:fill="auto"/>
            <w:vAlign w:val="center"/>
          </w:tcPr>
          <w:p w14:paraId="7D71D489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4FB3">
              <w:rPr>
                <w:rFonts w:ascii="Times New Roman" w:eastAsia="Times New Roman" w:hAnsi="Times New Roman" w:cs="Times New Roman"/>
                <w:sz w:val="20"/>
                <w:szCs w:val="20"/>
              </w:rPr>
              <w:t>Кількість годин на виконання</w:t>
            </w:r>
          </w:p>
        </w:tc>
        <w:tc>
          <w:tcPr>
            <w:tcW w:w="441" w:type="pct"/>
            <w:shd w:val="clear" w:color="auto" w:fill="auto"/>
            <w:vAlign w:val="center"/>
          </w:tcPr>
          <w:p w14:paraId="12F37B91" w14:textId="20AEA49A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4FB3">
              <w:rPr>
                <w:rFonts w:ascii="Times New Roman" w:eastAsia="Times New Roman" w:hAnsi="Times New Roman" w:cs="Times New Roman"/>
                <w:sz w:val="20"/>
                <w:szCs w:val="20"/>
              </w:rPr>
              <w:t>Опис запланованих робіт</w:t>
            </w:r>
            <w:r w:rsidR="006F56A4" w:rsidRPr="00014FB3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  <w:lang w:val="ru-RU"/>
              </w:rPr>
              <w:t>2)</w:t>
            </w:r>
          </w:p>
        </w:tc>
        <w:tc>
          <w:tcPr>
            <w:tcW w:w="441" w:type="pct"/>
            <w:shd w:val="clear" w:color="auto" w:fill="auto"/>
            <w:vAlign w:val="center"/>
          </w:tcPr>
          <w:p w14:paraId="21D81D74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4FB3">
              <w:rPr>
                <w:rFonts w:ascii="Times New Roman" w:eastAsia="Times New Roman" w:hAnsi="Times New Roman" w:cs="Times New Roman"/>
                <w:sz w:val="20"/>
                <w:szCs w:val="20"/>
              </w:rPr>
              <w:t>Кількість годин на виконання</w:t>
            </w:r>
          </w:p>
        </w:tc>
        <w:tc>
          <w:tcPr>
            <w:tcW w:w="441" w:type="pct"/>
            <w:shd w:val="clear" w:color="auto" w:fill="auto"/>
            <w:vAlign w:val="center"/>
          </w:tcPr>
          <w:p w14:paraId="7AEEB252" w14:textId="66ED6576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4FB3">
              <w:rPr>
                <w:rFonts w:ascii="Times New Roman" w:eastAsia="Times New Roman" w:hAnsi="Times New Roman" w:cs="Times New Roman"/>
                <w:sz w:val="20"/>
                <w:szCs w:val="20"/>
              </w:rPr>
              <w:t>Опис запланованих робіт</w:t>
            </w:r>
            <w:r w:rsidR="006F56A4" w:rsidRPr="00014FB3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  <w:lang w:val="ru-RU"/>
              </w:rPr>
              <w:t>2)</w:t>
            </w:r>
          </w:p>
        </w:tc>
        <w:tc>
          <w:tcPr>
            <w:tcW w:w="442" w:type="pct"/>
            <w:shd w:val="clear" w:color="auto" w:fill="auto"/>
            <w:vAlign w:val="center"/>
          </w:tcPr>
          <w:p w14:paraId="323BE30F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4FB3">
              <w:rPr>
                <w:rFonts w:ascii="Times New Roman" w:eastAsia="Times New Roman" w:hAnsi="Times New Roman" w:cs="Times New Roman"/>
                <w:sz w:val="20"/>
                <w:szCs w:val="20"/>
              </w:rPr>
              <w:t>Кількість годин на виконання</w:t>
            </w:r>
          </w:p>
        </w:tc>
        <w:tc>
          <w:tcPr>
            <w:tcW w:w="404" w:type="pct"/>
            <w:vMerge/>
          </w:tcPr>
          <w:p w14:paraId="7259C8AA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" w:type="pct"/>
            <w:vMerge/>
          </w:tcPr>
          <w:p w14:paraId="3830F7CA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6367A" w:rsidRPr="00014FB3" w14:paraId="7C39003C" w14:textId="499EC0AC" w:rsidTr="001E302C">
        <w:trPr>
          <w:trHeight w:val="20"/>
        </w:trPr>
        <w:tc>
          <w:tcPr>
            <w:tcW w:w="691" w:type="pct"/>
            <w:shd w:val="clear" w:color="auto" w:fill="auto"/>
          </w:tcPr>
          <w:p w14:paraId="306509E3" w14:textId="53DD5FC8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</w:pPr>
            <w:r w:rsidRPr="00014FB3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- складання індивіду-</w:t>
            </w:r>
            <w:proofErr w:type="spellStart"/>
            <w:r w:rsidRPr="00014FB3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ального</w:t>
            </w:r>
            <w:proofErr w:type="spellEnd"/>
            <w:r w:rsidRPr="00014FB3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плану </w:t>
            </w:r>
            <w:proofErr w:type="spellStart"/>
            <w:r w:rsidRPr="00014FB3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практи-ки</w:t>
            </w:r>
            <w:proofErr w:type="spellEnd"/>
            <w:r w:rsidRPr="00014FB3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, ознайомлення з навчально-методичною документацією, з </w:t>
            </w:r>
            <w:proofErr w:type="spellStart"/>
            <w:r w:rsidRPr="00014FB3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орга</w:t>
            </w:r>
            <w:r w:rsidR="001E302C" w:rsidRPr="00014FB3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-</w:t>
            </w:r>
            <w:r w:rsidRPr="00014FB3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нізацією</w:t>
            </w:r>
            <w:proofErr w:type="spellEnd"/>
            <w:r w:rsidRPr="00014FB3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науково-дослідної роботи відповідної кафедри</w:t>
            </w:r>
          </w:p>
        </w:tc>
        <w:tc>
          <w:tcPr>
            <w:tcW w:w="441" w:type="pct"/>
            <w:shd w:val="clear" w:color="auto" w:fill="auto"/>
          </w:tcPr>
          <w:p w14:paraId="2F390BA1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1" w:type="pct"/>
            <w:shd w:val="clear" w:color="auto" w:fill="auto"/>
          </w:tcPr>
          <w:p w14:paraId="3A7FE1E0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1" w:type="pct"/>
            <w:shd w:val="clear" w:color="auto" w:fill="auto"/>
          </w:tcPr>
          <w:p w14:paraId="570925AA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2" w:type="pct"/>
            <w:shd w:val="clear" w:color="auto" w:fill="auto"/>
          </w:tcPr>
          <w:p w14:paraId="14F6DC0D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1" w:type="pct"/>
            <w:shd w:val="clear" w:color="auto" w:fill="auto"/>
          </w:tcPr>
          <w:p w14:paraId="5D64AAC6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1" w:type="pct"/>
            <w:shd w:val="clear" w:color="auto" w:fill="auto"/>
          </w:tcPr>
          <w:p w14:paraId="79F855C7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1" w:type="pct"/>
            <w:shd w:val="clear" w:color="auto" w:fill="auto"/>
          </w:tcPr>
          <w:p w14:paraId="46FFAA0E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2" w:type="pct"/>
            <w:shd w:val="clear" w:color="auto" w:fill="auto"/>
          </w:tcPr>
          <w:p w14:paraId="592BB12D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04" w:type="pct"/>
          </w:tcPr>
          <w:p w14:paraId="7359A4EA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374" w:type="pct"/>
          </w:tcPr>
          <w:p w14:paraId="6A525A7A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</w:tr>
      <w:tr w:rsidR="0076367A" w:rsidRPr="00014FB3" w14:paraId="72582F52" w14:textId="7465EBE9" w:rsidTr="001E302C">
        <w:trPr>
          <w:trHeight w:val="20"/>
        </w:trPr>
        <w:tc>
          <w:tcPr>
            <w:tcW w:w="691" w:type="pct"/>
            <w:shd w:val="clear" w:color="auto" w:fill="auto"/>
          </w:tcPr>
          <w:p w14:paraId="31CAE56D" w14:textId="6EB070C4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</w:pPr>
            <w:r w:rsidRPr="00014FB3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- відвідування занять викладачів кафедри, ознайомлення з різними формами і методами викладання навчальних дисциплін, </w:t>
            </w:r>
            <w:proofErr w:type="spellStart"/>
            <w:r w:rsidRPr="00014FB3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спостере</w:t>
            </w:r>
            <w:r w:rsidR="001E302C" w:rsidRPr="00014FB3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-</w:t>
            </w:r>
            <w:r w:rsidRPr="00014FB3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ження</w:t>
            </w:r>
            <w:proofErr w:type="spellEnd"/>
            <w:r w:rsidRPr="00014FB3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за навчально-виховною роботою викладачів кафедри,</w:t>
            </w:r>
          </w:p>
        </w:tc>
        <w:tc>
          <w:tcPr>
            <w:tcW w:w="441" w:type="pct"/>
            <w:shd w:val="clear" w:color="auto" w:fill="auto"/>
          </w:tcPr>
          <w:p w14:paraId="4FD0422A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1" w:type="pct"/>
            <w:shd w:val="clear" w:color="auto" w:fill="auto"/>
          </w:tcPr>
          <w:p w14:paraId="03872E9C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1" w:type="pct"/>
            <w:shd w:val="clear" w:color="auto" w:fill="auto"/>
          </w:tcPr>
          <w:p w14:paraId="7413D8FB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2" w:type="pct"/>
            <w:shd w:val="clear" w:color="auto" w:fill="auto"/>
          </w:tcPr>
          <w:p w14:paraId="38780BDF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1" w:type="pct"/>
            <w:shd w:val="clear" w:color="auto" w:fill="auto"/>
          </w:tcPr>
          <w:p w14:paraId="706C390F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1" w:type="pct"/>
            <w:shd w:val="clear" w:color="auto" w:fill="auto"/>
          </w:tcPr>
          <w:p w14:paraId="02D5E67F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1" w:type="pct"/>
            <w:shd w:val="clear" w:color="auto" w:fill="auto"/>
          </w:tcPr>
          <w:p w14:paraId="62F834EE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2" w:type="pct"/>
            <w:shd w:val="clear" w:color="auto" w:fill="auto"/>
          </w:tcPr>
          <w:p w14:paraId="67138167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04" w:type="pct"/>
          </w:tcPr>
          <w:p w14:paraId="380B6B70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374" w:type="pct"/>
          </w:tcPr>
          <w:p w14:paraId="05183193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</w:tr>
      <w:tr w:rsidR="0076367A" w:rsidRPr="00014FB3" w14:paraId="7739E9A6" w14:textId="0C32857C" w:rsidTr="001E302C">
        <w:trPr>
          <w:trHeight w:val="20"/>
        </w:trPr>
        <w:tc>
          <w:tcPr>
            <w:tcW w:w="691" w:type="pct"/>
            <w:shd w:val="clear" w:color="auto" w:fill="auto"/>
          </w:tcPr>
          <w:p w14:paraId="3C1C5400" w14:textId="77777777" w:rsidR="0048664F" w:rsidRPr="00014FB3" w:rsidRDefault="0048664F" w:rsidP="001E302C">
            <w:pPr>
              <w:spacing w:after="0" w:line="240" w:lineRule="auto"/>
              <w:jc w:val="both"/>
              <w:rPr>
                <w:rFonts w:ascii="Times New Roman" w:hAnsi="Times New Roman" w:cs="Times New Roman"/>
                <w:spacing w:val="-4"/>
                <w:sz w:val="20"/>
                <w:szCs w:val="20"/>
              </w:rPr>
            </w:pPr>
            <w:r w:rsidRPr="00014FB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lastRenderedPageBreak/>
              <w:t xml:space="preserve">- отримання досвіду викладання у якості помічника викладача, мікровикладання, парне викладання </w:t>
            </w:r>
          </w:p>
        </w:tc>
        <w:tc>
          <w:tcPr>
            <w:tcW w:w="441" w:type="pct"/>
            <w:shd w:val="clear" w:color="auto" w:fill="auto"/>
          </w:tcPr>
          <w:p w14:paraId="25CF5D8B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1" w:type="pct"/>
            <w:shd w:val="clear" w:color="auto" w:fill="auto"/>
          </w:tcPr>
          <w:p w14:paraId="1F44534C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1" w:type="pct"/>
            <w:shd w:val="clear" w:color="auto" w:fill="auto"/>
          </w:tcPr>
          <w:p w14:paraId="1B3C4E1F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2" w:type="pct"/>
            <w:shd w:val="clear" w:color="auto" w:fill="auto"/>
          </w:tcPr>
          <w:p w14:paraId="738DC7FC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1" w:type="pct"/>
            <w:shd w:val="clear" w:color="auto" w:fill="auto"/>
          </w:tcPr>
          <w:p w14:paraId="213E0EC0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1" w:type="pct"/>
            <w:shd w:val="clear" w:color="auto" w:fill="auto"/>
          </w:tcPr>
          <w:p w14:paraId="64C8AD7F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1" w:type="pct"/>
            <w:shd w:val="clear" w:color="auto" w:fill="auto"/>
          </w:tcPr>
          <w:p w14:paraId="01B4C180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2" w:type="pct"/>
            <w:shd w:val="clear" w:color="auto" w:fill="auto"/>
          </w:tcPr>
          <w:p w14:paraId="0E6FEF3F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04" w:type="pct"/>
          </w:tcPr>
          <w:p w14:paraId="1B29B4C8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374" w:type="pct"/>
          </w:tcPr>
          <w:p w14:paraId="0937988D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</w:tr>
      <w:tr w:rsidR="0076367A" w:rsidRPr="00014FB3" w14:paraId="2B973C30" w14:textId="34E41D09" w:rsidTr="001E302C">
        <w:trPr>
          <w:trHeight w:val="20"/>
        </w:trPr>
        <w:tc>
          <w:tcPr>
            <w:tcW w:w="691" w:type="pct"/>
            <w:shd w:val="clear" w:color="auto" w:fill="auto"/>
          </w:tcPr>
          <w:p w14:paraId="03C58B21" w14:textId="6C325FE1" w:rsidR="0048664F" w:rsidRPr="00014FB3" w:rsidRDefault="0048664F" w:rsidP="000C21E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pacing w:val="-4"/>
                <w:sz w:val="20"/>
                <w:szCs w:val="20"/>
              </w:rPr>
            </w:pPr>
            <w:r w:rsidRPr="00014FB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- підготовка методичної розробки (силабусу дисципліни / наочності / комплексу тестів / теми навчального курсу або його окремих елементів (у т.ч. у </w:t>
            </w:r>
            <w:proofErr w:type="spellStart"/>
            <w:r w:rsidRPr="00014FB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elearning.sumdu</w:t>
            </w:r>
            <w:proofErr w:type="spellEnd"/>
            <w:r w:rsidRPr="00014FB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.</w:t>
            </w:r>
            <w:r w:rsidR="006F56A4" w:rsidRPr="00014FB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014FB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edu.ua, UMIX СумДУ, </w:t>
            </w:r>
            <w:proofErr w:type="spellStart"/>
            <w:r w:rsidRPr="00014FB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Google</w:t>
            </w:r>
            <w:proofErr w:type="spellEnd"/>
            <w:r w:rsidRPr="00014FB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014FB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Сlassroom</w:t>
            </w:r>
            <w:proofErr w:type="spellEnd"/>
            <w:r w:rsidRPr="00014FB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)</w:t>
            </w:r>
          </w:p>
        </w:tc>
        <w:tc>
          <w:tcPr>
            <w:tcW w:w="441" w:type="pct"/>
            <w:shd w:val="clear" w:color="auto" w:fill="auto"/>
          </w:tcPr>
          <w:p w14:paraId="4C773459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1" w:type="pct"/>
            <w:shd w:val="clear" w:color="auto" w:fill="auto"/>
          </w:tcPr>
          <w:p w14:paraId="14201F7D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1" w:type="pct"/>
            <w:shd w:val="clear" w:color="auto" w:fill="auto"/>
          </w:tcPr>
          <w:p w14:paraId="2F64BA21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2" w:type="pct"/>
            <w:shd w:val="clear" w:color="auto" w:fill="auto"/>
          </w:tcPr>
          <w:p w14:paraId="464554E9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1" w:type="pct"/>
            <w:shd w:val="clear" w:color="auto" w:fill="auto"/>
          </w:tcPr>
          <w:p w14:paraId="6CD74F13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1" w:type="pct"/>
            <w:shd w:val="clear" w:color="auto" w:fill="auto"/>
          </w:tcPr>
          <w:p w14:paraId="1B018357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1" w:type="pct"/>
            <w:shd w:val="clear" w:color="auto" w:fill="auto"/>
          </w:tcPr>
          <w:p w14:paraId="241868C3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2" w:type="pct"/>
            <w:shd w:val="clear" w:color="auto" w:fill="auto"/>
          </w:tcPr>
          <w:p w14:paraId="5777D79B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04" w:type="pct"/>
          </w:tcPr>
          <w:p w14:paraId="3D1AE7B7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374" w:type="pct"/>
          </w:tcPr>
          <w:p w14:paraId="2E3AA482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</w:tr>
      <w:tr w:rsidR="0076367A" w:rsidRPr="00014FB3" w14:paraId="0CDD327F" w14:textId="1AC5D895" w:rsidTr="001E302C">
        <w:trPr>
          <w:trHeight w:val="20"/>
        </w:trPr>
        <w:tc>
          <w:tcPr>
            <w:tcW w:w="691" w:type="pct"/>
            <w:shd w:val="clear" w:color="auto" w:fill="auto"/>
          </w:tcPr>
          <w:p w14:paraId="63ECBFF9" w14:textId="7E4600F0" w:rsidR="0048664F" w:rsidRPr="00014FB3" w:rsidRDefault="0048664F" w:rsidP="001E302C">
            <w:pPr>
              <w:spacing w:after="0" w:line="240" w:lineRule="auto"/>
              <w:jc w:val="both"/>
              <w:rPr>
                <w:rFonts w:ascii="Times New Roman" w:hAnsi="Times New Roman" w:cs="Times New Roman"/>
                <w:spacing w:val="-4"/>
                <w:sz w:val="20"/>
                <w:szCs w:val="20"/>
              </w:rPr>
            </w:pPr>
            <w:r w:rsidRPr="00014FB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- проведення відкрито</w:t>
            </w:r>
            <w:r w:rsidR="001E302C" w:rsidRPr="00014FB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-</w:t>
            </w:r>
            <w:r w:rsidRPr="00014FB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го заняття (лекційного, семінарського, </w:t>
            </w:r>
            <w:proofErr w:type="spellStart"/>
            <w:r w:rsidRPr="00014FB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прак</w:t>
            </w:r>
            <w:r w:rsidR="001E302C" w:rsidRPr="00014FB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-</w:t>
            </w:r>
            <w:r w:rsidRPr="00014FB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тичного</w:t>
            </w:r>
            <w:proofErr w:type="spellEnd"/>
            <w:r w:rsidRPr="00014FB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тощо)</w:t>
            </w:r>
          </w:p>
        </w:tc>
        <w:tc>
          <w:tcPr>
            <w:tcW w:w="441" w:type="pct"/>
            <w:shd w:val="clear" w:color="auto" w:fill="auto"/>
          </w:tcPr>
          <w:p w14:paraId="0C8D98B0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1" w:type="pct"/>
            <w:shd w:val="clear" w:color="auto" w:fill="auto"/>
          </w:tcPr>
          <w:p w14:paraId="2F275AA0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1" w:type="pct"/>
            <w:shd w:val="clear" w:color="auto" w:fill="auto"/>
          </w:tcPr>
          <w:p w14:paraId="13CC78EE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2" w:type="pct"/>
            <w:shd w:val="clear" w:color="auto" w:fill="auto"/>
          </w:tcPr>
          <w:p w14:paraId="2647FCE8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1" w:type="pct"/>
            <w:shd w:val="clear" w:color="auto" w:fill="auto"/>
          </w:tcPr>
          <w:p w14:paraId="32BE1DD5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1" w:type="pct"/>
            <w:shd w:val="clear" w:color="auto" w:fill="auto"/>
          </w:tcPr>
          <w:p w14:paraId="428B4E25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1" w:type="pct"/>
            <w:shd w:val="clear" w:color="auto" w:fill="auto"/>
          </w:tcPr>
          <w:p w14:paraId="7541AC24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2" w:type="pct"/>
            <w:shd w:val="clear" w:color="auto" w:fill="auto"/>
          </w:tcPr>
          <w:p w14:paraId="7375E4F3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04" w:type="pct"/>
          </w:tcPr>
          <w:p w14:paraId="23F0FB24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374" w:type="pct"/>
          </w:tcPr>
          <w:p w14:paraId="33129F4D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</w:tr>
      <w:tr w:rsidR="0076367A" w:rsidRPr="00014FB3" w14:paraId="4F7CD7C7" w14:textId="6C761846" w:rsidTr="001E302C">
        <w:trPr>
          <w:trHeight w:val="20"/>
        </w:trPr>
        <w:tc>
          <w:tcPr>
            <w:tcW w:w="691" w:type="pct"/>
            <w:shd w:val="clear" w:color="auto" w:fill="auto"/>
          </w:tcPr>
          <w:p w14:paraId="1CE6DB20" w14:textId="63952177" w:rsidR="0048664F" w:rsidRPr="00014FB3" w:rsidRDefault="0048664F" w:rsidP="001E302C">
            <w:pPr>
              <w:spacing w:after="0" w:line="240" w:lineRule="auto"/>
              <w:jc w:val="both"/>
              <w:rPr>
                <w:rFonts w:ascii="Times New Roman" w:hAnsi="Times New Roman" w:cs="Times New Roman"/>
                <w:spacing w:val="-4"/>
                <w:sz w:val="20"/>
                <w:szCs w:val="20"/>
              </w:rPr>
            </w:pPr>
            <w:r w:rsidRPr="00014FB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- аналіз результатів практики, підготовка звітної документації, захист звіту з </w:t>
            </w:r>
            <w:proofErr w:type="spellStart"/>
            <w:r w:rsidRPr="00014FB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педаго</w:t>
            </w:r>
            <w:proofErr w:type="spellEnd"/>
            <w:r w:rsidR="006F56A4" w:rsidRPr="00014FB3">
              <w:rPr>
                <w:rFonts w:ascii="Times New Roman" w:hAnsi="Times New Roman" w:cs="Times New Roman"/>
                <w:spacing w:val="-4"/>
                <w:sz w:val="20"/>
                <w:szCs w:val="20"/>
                <w:lang w:val="ru-RU"/>
              </w:rPr>
              <w:t>-</w:t>
            </w:r>
            <w:proofErr w:type="spellStart"/>
            <w:r w:rsidRPr="00014FB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гічної</w:t>
            </w:r>
            <w:proofErr w:type="spellEnd"/>
            <w:r w:rsidRPr="00014FB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практики</w:t>
            </w:r>
          </w:p>
        </w:tc>
        <w:tc>
          <w:tcPr>
            <w:tcW w:w="441" w:type="pct"/>
            <w:shd w:val="clear" w:color="auto" w:fill="auto"/>
          </w:tcPr>
          <w:p w14:paraId="5F711BD0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1" w:type="pct"/>
            <w:shd w:val="clear" w:color="auto" w:fill="auto"/>
          </w:tcPr>
          <w:p w14:paraId="1144D574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1" w:type="pct"/>
            <w:shd w:val="clear" w:color="auto" w:fill="auto"/>
          </w:tcPr>
          <w:p w14:paraId="18BD8348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2" w:type="pct"/>
            <w:shd w:val="clear" w:color="auto" w:fill="auto"/>
          </w:tcPr>
          <w:p w14:paraId="39622737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1" w:type="pct"/>
            <w:shd w:val="clear" w:color="auto" w:fill="auto"/>
          </w:tcPr>
          <w:p w14:paraId="05873C74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1" w:type="pct"/>
            <w:shd w:val="clear" w:color="auto" w:fill="auto"/>
          </w:tcPr>
          <w:p w14:paraId="3026EEF4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1" w:type="pct"/>
            <w:shd w:val="clear" w:color="auto" w:fill="auto"/>
          </w:tcPr>
          <w:p w14:paraId="60A9E50C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42" w:type="pct"/>
            <w:shd w:val="clear" w:color="auto" w:fill="auto"/>
          </w:tcPr>
          <w:p w14:paraId="70C4F877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404" w:type="pct"/>
          </w:tcPr>
          <w:p w14:paraId="0C188717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  <w:tc>
          <w:tcPr>
            <w:tcW w:w="374" w:type="pct"/>
          </w:tcPr>
          <w:p w14:paraId="098E2454" w14:textId="77777777" w:rsidR="0048664F" w:rsidRPr="00014FB3" w:rsidRDefault="0048664F" w:rsidP="000C21E1">
            <w:pPr>
              <w:tabs>
                <w:tab w:val="left" w:pos="1134"/>
                <w:tab w:val="left" w:pos="609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mallCaps/>
                <w:sz w:val="20"/>
                <w:szCs w:val="20"/>
              </w:rPr>
            </w:pPr>
          </w:p>
        </w:tc>
      </w:tr>
    </w:tbl>
    <w:p w14:paraId="166F7FB2" w14:textId="77777777" w:rsidR="001E302C" w:rsidRPr="00014FB3" w:rsidRDefault="001E302C" w:rsidP="000C05C8">
      <w:pPr>
        <w:tabs>
          <w:tab w:val="left" w:pos="1457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E829D4A" w14:textId="4A23A49F" w:rsidR="001E302C" w:rsidRPr="00014FB3" w:rsidRDefault="00E85265" w:rsidP="001E302C">
      <w:pPr>
        <w:tabs>
          <w:tab w:val="left" w:pos="6946"/>
          <w:tab w:val="left" w:pos="9214"/>
          <w:tab w:val="left" w:pos="1457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014FB3">
        <w:rPr>
          <w:rFonts w:ascii="Times New Roman" w:eastAsia="Times New Roman" w:hAnsi="Times New Roman" w:cs="Times New Roman"/>
          <w:sz w:val="24"/>
          <w:szCs w:val="24"/>
        </w:rPr>
        <w:t>Здобувач</w:t>
      </w:r>
      <w:r w:rsidR="001E302C" w:rsidRPr="00014FB3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1E302C" w:rsidRPr="00014FB3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="001E302C" w:rsidRPr="00014FB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E302C" w:rsidRPr="00014FB3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</w:p>
    <w:p w14:paraId="4296DCE5" w14:textId="6136C395" w:rsidR="001E302C" w:rsidRPr="00014FB3" w:rsidRDefault="001E302C" w:rsidP="001E302C">
      <w:pPr>
        <w:tabs>
          <w:tab w:val="left" w:pos="3544"/>
          <w:tab w:val="left" w:pos="7797"/>
          <w:tab w:val="left" w:pos="9214"/>
          <w:tab w:val="left" w:pos="1457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vertAlign w:val="superscript"/>
        </w:rPr>
      </w:pPr>
      <w:r w:rsidRPr="00014FB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ab/>
        <w:t>(Ім’я та Прізвище)</w:t>
      </w:r>
      <w:r w:rsidRPr="00014FB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ab/>
        <w:t>(Підпис)</w:t>
      </w:r>
    </w:p>
    <w:p w14:paraId="1B873D29" w14:textId="77777777" w:rsidR="001E302C" w:rsidRPr="00014FB3" w:rsidRDefault="001E302C" w:rsidP="001E302C">
      <w:pPr>
        <w:tabs>
          <w:tab w:val="left" w:pos="12758"/>
          <w:tab w:val="left" w:pos="1457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014FB3">
        <w:rPr>
          <w:rFonts w:ascii="Times New Roman" w:eastAsia="Times New Roman" w:hAnsi="Times New Roman" w:cs="Times New Roman"/>
          <w:sz w:val="24"/>
          <w:szCs w:val="24"/>
        </w:rPr>
        <w:t xml:space="preserve">Керівник практики: </w:t>
      </w:r>
      <w:r w:rsidRPr="00014FB3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014FB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14FB3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</w:p>
    <w:p w14:paraId="2E420B43" w14:textId="1E5BC50D" w:rsidR="001E302C" w:rsidRPr="00014FB3" w:rsidRDefault="001E302C" w:rsidP="001E302C">
      <w:pPr>
        <w:tabs>
          <w:tab w:val="left" w:pos="6379"/>
          <w:tab w:val="left" w:pos="13325"/>
          <w:tab w:val="left" w:pos="1457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vertAlign w:val="superscript"/>
        </w:rPr>
      </w:pPr>
      <w:r w:rsidRPr="00014FB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ab/>
        <w:t>(Ім’я та Прізвище, наук. ступ., вч. звання, посада)</w:t>
      </w:r>
      <w:r w:rsidRPr="00014FB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ab/>
        <w:t>(Підпис)</w:t>
      </w:r>
    </w:p>
    <w:p w14:paraId="36F973FB" w14:textId="77777777" w:rsidR="001E302C" w:rsidRPr="00014FB3" w:rsidRDefault="001E302C" w:rsidP="000C05C8">
      <w:pPr>
        <w:tabs>
          <w:tab w:val="left" w:pos="1457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BEFE27B" w14:textId="063298E5" w:rsidR="000C05C8" w:rsidRPr="00014FB3" w:rsidRDefault="00A438F7" w:rsidP="000C05C8">
      <w:pPr>
        <w:tabs>
          <w:tab w:val="left" w:pos="1457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014FB3">
        <w:rPr>
          <w:rFonts w:ascii="Times New Roman" w:eastAsia="Times New Roman" w:hAnsi="Times New Roman" w:cs="Times New Roman"/>
          <w:sz w:val="24"/>
          <w:szCs w:val="24"/>
        </w:rPr>
        <w:t>План з</w:t>
      </w:r>
      <w:r w:rsidR="000C05C8" w:rsidRPr="00014FB3">
        <w:rPr>
          <w:rFonts w:ascii="Times New Roman" w:eastAsia="Times New Roman" w:hAnsi="Times New Roman" w:cs="Times New Roman"/>
          <w:sz w:val="24"/>
          <w:szCs w:val="24"/>
        </w:rPr>
        <w:t>атверджен</w:t>
      </w:r>
      <w:r w:rsidRPr="00014FB3">
        <w:rPr>
          <w:rFonts w:ascii="Times New Roman" w:eastAsia="Times New Roman" w:hAnsi="Times New Roman" w:cs="Times New Roman"/>
          <w:sz w:val="24"/>
          <w:szCs w:val="24"/>
        </w:rPr>
        <w:t>ий</w:t>
      </w:r>
      <w:r w:rsidR="000C05C8" w:rsidRPr="00014FB3">
        <w:rPr>
          <w:rFonts w:ascii="Times New Roman" w:eastAsia="Times New Roman" w:hAnsi="Times New Roman" w:cs="Times New Roman"/>
          <w:sz w:val="24"/>
          <w:szCs w:val="24"/>
        </w:rPr>
        <w:t xml:space="preserve"> на засіданні кафедри </w:t>
      </w:r>
      <w:r w:rsidR="000C05C8" w:rsidRPr="00014FB3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</w:p>
    <w:p w14:paraId="1CD08152" w14:textId="77777777" w:rsidR="000C05C8" w:rsidRPr="00014FB3" w:rsidRDefault="000C05C8" w:rsidP="000C05C8">
      <w:pPr>
        <w:spacing w:after="0" w:line="240" w:lineRule="auto"/>
        <w:ind w:left="8364"/>
        <w:rPr>
          <w:rFonts w:ascii="Times New Roman" w:eastAsia="Times New Roman" w:hAnsi="Times New Roman" w:cs="Times New Roman"/>
          <w:sz w:val="24"/>
          <w:szCs w:val="24"/>
          <w:vertAlign w:val="superscript"/>
        </w:rPr>
      </w:pPr>
      <w:r w:rsidRPr="00014FB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(назва базової кафедри)</w:t>
      </w:r>
    </w:p>
    <w:p w14:paraId="669B9063" w14:textId="62782454" w:rsidR="001E302C" w:rsidRPr="00014FB3" w:rsidRDefault="000C05C8" w:rsidP="00592466">
      <w:pPr>
        <w:spacing w:after="0" w:line="240" w:lineRule="auto"/>
        <w:rPr>
          <w:rFonts w:ascii="Times New Roman" w:eastAsia="Times New Roman" w:hAnsi="Times New Roman" w:cs="Times New Roman"/>
          <w:smallCaps/>
          <w:sz w:val="28"/>
          <w:szCs w:val="28"/>
        </w:rPr>
      </w:pPr>
      <w:r w:rsidRPr="00014FB3">
        <w:rPr>
          <w:rFonts w:ascii="Times New Roman" w:eastAsia="Times New Roman" w:hAnsi="Times New Roman" w:cs="Times New Roman"/>
          <w:sz w:val="24"/>
          <w:szCs w:val="24"/>
        </w:rPr>
        <w:t>Протокол № від «____» ______________ 20___р.</w:t>
      </w:r>
      <w:r w:rsidR="001E302C" w:rsidRPr="00014FB3">
        <w:rPr>
          <w:rFonts w:ascii="Times New Roman" w:eastAsia="Times New Roman" w:hAnsi="Times New Roman" w:cs="Times New Roman"/>
          <w:smallCaps/>
          <w:sz w:val="28"/>
          <w:szCs w:val="28"/>
        </w:rPr>
        <w:br w:type="page"/>
      </w:r>
    </w:p>
    <w:p w14:paraId="4E8D754C" w14:textId="66620B0B" w:rsidR="00AA26FA" w:rsidRPr="00014FB3" w:rsidRDefault="00AA26FA" w:rsidP="004379F7">
      <w:pPr>
        <w:tabs>
          <w:tab w:val="left" w:pos="1134"/>
          <w:tab w:val="left" w:pos="609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14FB3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Висновок </w:t>
      </w:r>
      <w:r w:rsidR="0054000B" w:rsidRPr="00014FB3">
        <w:rPr>
          <w:rFonts w:ascii="Times New Roman" w:eastAsia="Times New Roman" w:hAnsi="Times New Roman" w:cs="Times New Roman"/>
          <w:b/>
          <w:sz w:val="24"/>
          <w:szCs w:val="24"/>
        </w:rPr>
        <w:t>Здобувача</w:t>
      </w:r>
      <w:r w:rsidRPr="00014FB3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832748" w:rsidRPr="00014FB3">
        <w:rPr>
          <w:rFonts w:ascii="Times New Roman" w:eastAsia="Times New Roman" w:hAnsi="Times New Roman" w:cs="Times New Roman"/>
          <w:sz w:val="24"/>
          <w:szCs w:val="24"/>
        </w:rPr>
        <w:t>в</w:t>
      </w:r>
      <w:r w:rsidRPr="00014FB3">
        <w:rPr>
          <w:rFonts w:ascii="Times New Roman" w:eastAsia="Times New Roman" w:hAnsi="Times New Roman" w:cs="Times New Roman"/>
          <w:sz w:val="24"/>
          <w:szCs w:val="24"/>
        </w:rPr>
        <w:t xml:space="preserve">исловити думку про рівень одержаних теоретичних знань зі спеціальності, про набуття навичок самостійного ведення </w:t>
      </w:r>
      <w:r w:rsidR="00832748" w:rsidRPr="00014FB3">
        <w:rPr>
          <w:rFonts w:ascii="Times New Roman" w:eastAsia="Times New Roman" w:hAnsi="Times New Roman" w:cs="Times New Roman"/>
          <w:sz w:val="24"/>
          <w:szCs w:val="24"/>
        </w:rPr>
        <w:t>навчальн</w:t>
      </w:r>
      <w:r w:rsidRPr="00014FB3">
        <w:rPr>
          <w:rFonts w:ascii="Times New Roman" w:eastAsia="Times New Roman" w:hAnsi="Times New Roman" w:cs="Times New Roman"/>
          <w:sz w:val="24"/>
          <w:szCs w:val="24"/>
        </w:rPr>
        <w:t>ої, виховної та наукової роботи зі студентами, відзначити позитивні і негативні сторони організації і проведення практики, сформулювати пропозиції по її вдосконаленню):</w:t>
      </w:r>
    </w:p>
    <w:p w14:paraId="23D9BA8E" w14:textId="4E0D4AB7" w:rsidR="00AA26FA" w:rsidRPr="00014FB3" w:rsidRDefault="001E302C" w:rsidP="001E302C">
      <w:pPr>
        <w:tabs>
          <w:tab w:val="left" w:pos="14570"/>
        </w:tabs>
        <w:spacing w:after="0" w:line="240" w:lineRule="auto"/>
        <w:jc w:val="both"/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</w:pPr>
      <w:r w:rsidRPr="00014FB3"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  <w:tab/>
      </w:r>
    </w:p>
    <w:p w14:paraId="5EEAB2A7" w14:textId="77777777" w:rsidR="00795938" w:rsidRPr="00014FB3" w:rsidRDefault="00795938" w:rsidP="00795938">
      <w:pPr>
        <w:tabs>
          <w:tab w:val="left" w:pos="14570"/>
        </w:tabs>
        <w:spacing w:after="0" w:line="240" w:lineRule="auto"/>
        <w:jc w:val="both"/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</w:pPr>
      <w:r w:rsidRPr="00014FB3"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  <w:tab/>
      </w:r>
    </w:p>
    <w:p w14:paraId="6CD49E96" w14:textId="77777777" w:rsidR="00795938" w:rsidRPr="00014FB3" w:rsidRDefault="00795938" w:rsidP="00795938">
      <w:pPr>
        <w:tabs>
          <w:tab w:val="left" w:pos="14570"/>
        </w:tabs>
        <w:spacing w:after="0" w:line="240" w:lineRule="auto"/>
        <w:jc w:val="both"/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</w:pPr>
      <w:r w:rsidRPr="00014FB3"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  <w:tab/>
      </w:r>
    </w:p>
    <w:p w14:paraId="33D4CC3D" w14:textId="77777777" w:rsidR="00795938" w:rsidRPr="00014FB3" w:rsidRDefault="00795938" w:rsidP="00795938">
      <w:pPr>
        <w:tabs>
          <w:tab w:val="left" w:pos="14570"/>
        </w:tabs>
        <w:spacing w:after="0" w:line="240" w:lineRule="auto"/>
        <w:jc w:val="both"/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</w:pPr>
      <w:r w:rsidRPr="00014FB3"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  <w:tab/>
      </w:r>
    </w:p>
    <w:p w14:paraId="05AC21CC" w14:textId="77777777" w:rsidR="00795938" w:rsidRPr="00014FB3" w:rsidRDefault="00795938" w:rsidP="00795938">
      <w:pPr>
        <w:tabs>
          <w:tab w:val="left" w:pos="14570"/>
        </w:tabs>
        <w:spacing w:after="0" w:line="240" w:lineRule="auto"/>
        <w:jc w:val="both"/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</w:pPr>
      <w:r w:rsidRPr="00014FB3"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  <w:tab/>
      </w:r>
    </w:p>
    <w:p w14:paraId="37993639" w14:textId="77777777" w:rsidR="00795938" w:rsidRPr="00014FB3" w:rsidRDefault="00795938" w:rsidP="00795938">
      <w:pPr>
        <w:tabs>
          <w:tab w:val="left" w:pos="14570"/>
        </w:tabs>
        <w:spacing w:after="0" w:line="240" w:lineRule="auto"/>
        <w:jc w:val="both"/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</w:pPr>
      <w:r w:rsidRPr="00014FB3"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  <w:tab/>
      </w:r>
    </w:p>
    <w:p w14:paraId="0BC1FB82" w14:textId="77777777" w:rsidR="00795938" w:rsidRPr="00014FB3" w:rsidRDefault="00795938" w:rsidP="00795938">
      <w:pPr>
        <w:tabs>
          <w:tab w:val="left" w:pos="14570"/>
        </w:tabs>
        <w:spacing w:after="0" w:line="240" w:lineRule="auto"/>
        <w:jc w:val="both"/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</w:pPr>
      <w:r w:rsidRPr="00014FB3"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  <w:tab/>
      </w:r>
    </w:p>
    <w:p w14:paraId="2BDA52B0" w14:textId="77777777" w:rsidR="00795938" w:rsidRPr="00014FB3" w:rsidRDefault="00795938" w:rsidP="00795938">
      <w:pPr>
        <w:tabs>
          <w:tab w:val="left" w:pos="14570"/>
        </w:tabs>
        <w:spacing w:after="0" w:line="240" w:lineRule="auto"/>
        <w:jc w:val="both"/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</w:pPr>
      <w:r w:rsidRPr="00014FB3"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  <w:tab/>
      </w:r>
    </w:p>
    <w:p w14:paraId="71A30712" w14:textId="77777777" w:rsidR="00795938" w:rsidRPr="00014FB3" w:rsidRDefault="00795938" w:rsidP="00795938">
      <w:pPr>
        <w:tabs>
          <w:tab w:val="left" w:pos="14570"/>
        </w:tabs>
        <w:spacing w:after="0" w:line="240" w:lineRule="auto"/>
        <w:jc w:val="both"/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</w:pPr>
      <w:r w:rsidRPr="00014FB3"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  <w:tab/>
      </w:r>
    </w:p>
    <w:p w14:paraId="16533547" w14:textId="77777777" w:rsidR="00795938" w:rsidRPr="00014FB3" w:rsidRDefault="00795938" w:rsidP="00795938">
      <w:pPr>
        <w:tabs>
          <w:tab w:val="left" w:pos="14570"/>
        </w:tabs>
        <w:spacing w:after="0" w:line="240" w:lineRule="auto"/>
        <w:jc w:val="both"/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</w:pPr>
      <w:r w:rsidRPr="00014FB3"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  <w:tab/>
      </w:r>
    </w:p>
    <w:p w14:paraId="112FA276" w14:textId="6B784F26" w:rsidR="00795938" w:rsidRPr="00014FB3" w:rsidRDefault="00795938" w:rsidP="00795938">
      <w:pPr>
        <w:tabs>
          <w:tab w:val="left" w:pos="1134"/>
          <w:tab w:val="left" w:pos="6096"/>
          <w:tab w:val="left" w:pos="14570"/>
        </w:tabs>
        <w:spacing w:after="0" w:line="240" w:lineRule="auto"/>
        <w:ind w:left="12049"/>
        <w:jc w:val="both"/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</w:pPr>
      <w:r w:rsidRPr="00014FB3"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  <w:tab/>
      </w:r>
    </w:p>
    <w:p w14:paraId="33FD87CA" w14:textId="0106E837" w:rsidR="00795938" w:rsidRPr="00014FB3" w:rsidRDefault="00795938" w:rsidP="00795938">
      <w:pPr>
        <w:tabs>
          <w:tab w:val="left" w:pos="1134"/>
          <w:tab w:val="left" w:pos="6096"/>
          <w:tab w:val="left" w:pos="14570"/>
        </w:tabs>
        <w:spacing w:after="0" w:line="240" w:lineRule="auto"/>
        <w:ind w:left="12758"/>
        <w:jc w:val="both"/>
        <w:rPr>
          <w:rFonts w:ascii="Times New Roman" w:eastAsia="Times New Roman" w:hAnsi="Times New Roman" w:cs="Times New Roman"/>
          <w:sz w:val="24"/>
          <w:szCs w:val="24"/>
          <w:vertAlign w:val="superscript"/>
        </w:rPr>
      </w:pPr>
      <w:r w:rsidRPr="00014FB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(Підпис </w:t>
      </w:r>
      <w:r w:rsidR="00E85265" w:rsidRPr="00014FB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Здобувача)</w:t>
      </w:r>
    </w:p>
    <w:p w14:paraId="2FA859B9" w14:textId="0E145D59" w:rsidR="00AA26FA" w:rsidRPr="00014FB3" w:rsidRDefault="00AA26FA" w:rsidP="004379F7">
      <w:pPr>
        <w:tabs>
          <w:tab w:val="left" w:pos="1134"/>
          <w:tab w:val="left" w:pos="60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14FB3">
        <w:rPr>
          <w:rFonts w:ascii="Times New Roman" w:eastAsia="Times New Roman" w:hAnsi="Times New Roman" w:cs="Times New Roman"/>
          <w:b/>
          <w:sz w:val="24"/>
          <w:szCs w:val="24"/>
        </w:rPr>
        <w:t>Висновок керівника практики</w:t>
      </w:r>
      <w:r w:rsidR="00A438F7" w:rsidRPr="00014FB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A438F7" w:rsidRPr="00014FB3">
        <w:rPr>
          <w:rFonts w:ascii="Times New Roman" w:eastAsia="Times New Roman" w:hAnsi="Times New Roman" w:cs="Times New Roman"/>
          <w:sz w:val="24"/>
          <w:szCs w:val="24"/>
        </w:rPr>
        <w:t xml:space="preserve">(загальне враження від виконання </w:t>
      </w:r>
      <w:r w:rsidR="0054000B" w:rsidRPr="00014FB3">
        <w:rPr>
          <w:rFonts w:ascii="Times New Roman" w:eastAsia="Times New Roman" w:hAnsi="Times New Roman" w:cs="Times New Roman"/>
          <w:sz w:val="24"/>
          <w:szCs w:val="24"/>
        </w:rPr>
        <w:t>З</w:t>
      </w:r>
      <w:r w:rsidR="00A438F7" w:rsidRPr="00014FB3">
        <w:rPr>
          <w:rFonts w:ascii="Times New Roman" w:eastAsia="Times New Roman" w:hAnsi="Times New Roman" w:cs="Times New Roman"/>
          <w:sz w:val="24"/>
          <w:szCs w:val="24"/>
        </w:rPr>
        <w:t>добувачем завдань Практики, рекомендації щодо розвитку окремих компетентностей)</w:t>
      </w:r>
      <w:r w:rsidRPr="00014FB3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14:paraId="4AB72B6B" w14:textId="77777777" w:rsidR="00A438F7" w:rsidRPr="00014FB3" w:rsidRDefault="00A438F7" w:rsidP="00A438F7">
      <w:pPr>
        <w:tabs>
          <w:tab w:val="left" w:pos="14570"/>
        </w:tabs>
        <w:spacing w:after="0" w:line="240" w:lineRule="auto"/>
        <w:jc w:val="both"/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</w:pPr>
      <w:r w:rsidRPr="00014FB3"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  <w:tab/>
      </w:r>
    </w:p>
    <w:p w14:paraId="700974BF" w14:textId="77777777" w:rsidR="00A438F7" w:rsidRPr="00014FB3" w:rsidRDefault="00A438F7" w:rsidP="00A438F7">
      <w:pPr>
        <w:tabs>
          <w:tab w:val="left" w:pos="14570"/>
        </w:tabs>
        <w:spacing w:after="0" w:line="240" w:lineRule="auto"/>
        <w:jc w:val="both"/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</w:pPr>
      <w:r w:rsidRPr="00014FB3"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  <w:tab/>
      </w:r>
    </w:p>
    <w:p w14:paraId="35D0AB2A" w14:textId="77777777" w:rsidR="00A438F7" w:rsidRPr="00014FB3" w:rsidRDefault="00A438F7" w:rsidP="00A438F7">
      <w:pPr>
        <w:tabs>
          <w:tab w:val="left" w:pos="14570"/>
        </w:tabs>
        <w:spacing w:after="0" w:line="240" w:lineRule="auto"/>
        <w:jc w:val="both"/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</w:pPr>
      <w:r w:rsidRPr="00014FB3"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  <w:tab/>
      </w:r>
    </w:p>
    <w:p w14:paraId="214333C4" w14:textId="77777777" w:rsidR="00A438F7" w:rsidRPr="00014FB3" w:rsidRDefault="00A438F7" w:rsidP="00A438F7">
      <w:pPr>
        <w:tabs>
          <w:tab w:val="left" w:pos="14570"/>
        </w:tabs>
        <w:spacing w:after="0" w:line="240" w:lineRule="auto"/>
        <w:jc w:val="both"/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</w:pPr>
      <w:r w:rsidRPr="00014FB3"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  <w:tab/>
      </w:r>
    </w:p>
    <w:p w14:paraId="2A25A0F3" w14:textId="77777777" w:rsidR="00A438F7" w:rsidRPr="00014FB3" w:rsidRDefault="00A438F7" w:rsidP="00A438F7">
      <w:pPr>
        <w:tabs>
          <w:tab w:val="left" w:pos="14570"/>
        </w:tabs>
        <w:spacing w:after="0" w:line="240" w:lineRule="auto"/>
        <w:jc w:val="both"/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</w:pPr>
      <w:r w:rsidRPr="00014FB3"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  <w:tab/>
      </w:r>
    </w:p>
    <w:p w14:paraId="009C4D58" w14:textId="77777777" w:rsidR="00A438F7" w:rsidRPr="00014FB3" w:rsidRDefault="00A438F7" w:rsidP="00A438F7">
      <w:pPr>
        <w:tabs>
          <w:tab w:val="left" w:pos="14570"/>
        </w:tabs>
        <w:spacing w:after="0" w:line="240" w:lineRule="auto"/>
        <w:jc w:val="both"/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</w:pPr>
      <w:r w:rsidRPr="00014FB3"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  <w:tab/>
      </w:r>
    </w:p>
    <w:p w14:paraId="074FCBE4" w14:textId="77777777" w:rsidR="00A438F7" w:rsidRPr="00014FB3" w:rsidRDefault="00A438F7" w:rsidP="00A438F7">
      <w:pPr>
        <w:tabs>
          <w:tab w:val="left" w:pos="14570"/>
        </w:tabs>
        <w:spacing w:after="0" w:line="240" w:lineRule="auto"/>
        <w:jc w:val="both"/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</w:pPr>
      <w:r w:rsidRPr="00014FB3"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  <w:tab/>
      </w:r>
    </w:p>
    <w:p w14:paraId="1B4D8FAC" w14:textId="77777777" w:rsidR="00A438F7" w:rsidRPr="00014FB3" w:rsidRDefault="00A438F7" w:rsidP="00A438F7">
      <w:pPr>
        <w:tabs>
          <w:tab w:val="left" w:pos="14570"/>
        </w:tabs>
        <w:spacing w:after="0" w:line="240" w:lineRule="auto"/>
        <w:jc w:val="both"/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</w:pPr>
      <w:r w:rsidRPr="00014FB3"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  <w:tab/>
      </w:r>
    </w:p>
    <w:p w14:paraId="098D6E0D" w14:textId="77777777" w:rsidR="00A438F7" w:rsidRPr="00014FB3" w:rsidRDefault="00A438F7" w:rsidP="00A438F7">
      <w:pPr>
        <w:tabs>
          <w:tab w:val="left" w:pos="14570"/>
        </w:tabs>
        <w:spacing w:after="0" w:line="240" w:lineRule="auto"/>
        <w:jc w:val="both"/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</w:pPr>
      <w:r w:rsidRPr="00014FB3"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  <w:tab/>
      </w:r>
    </w:p>
    <w:p w14:paraId="11C3992B" w14:textId="77777777" w:rsidR="00A438F7" w:rsidRPr="00014FB3" w:rsidRDefault="00A438F7" w:rsidP="00A438F7">
      <w:pPr>
        <w:tabs>
          <w:tab w:val="left" w:pos="14570"/>
        </w:tabs>
        <w:spacing w:after="0" w:line="240" w:lineRule="auto"/>
        <w:jc w:val="both"/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</w:pPr>
      <w:r w:rsidRPr="00014FB3"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  <w:tab/>
      </w:r>
    </w:p>
    <w:p w14:paraId="49A51758" w14:textId="77777777" w:rsidR="00A438F7" w:rsidRPr="00014FB3" w:rsidRDefault="00A438F7" w:rsidP="00A438F7">
      <w:pPr>
        <w:tabs>
          <w:tab w:val="left" w:pos="1134"/>
          <w:tab w:val="left" w:pos="6096"/>
          <w:tab w:val="left" w:pos="14570"/>
        </w:tabs>
        <w:spacing w:after="0" w:line="240" w:lineRule="auto"/>
        <w:ind w:left="12049"/>
        <w:jc w:val="both"/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</w:pPr>
      <w:r w:rsidRPr="00014FB3">
        <w:rPr>
          <w:rFonts w:ascii="Times New Roman" w:eastAsia="Times New Roman" w:hAnsi="Times New Roman" w:cs="Times New Roman"/>
          <w:smallCaps/>
          <w:sz w:val="28"/>
          <w:szCs w:val="28"/>
          <w:u w:val="single"/>
        </w:rPr>
        <w:tab/>
      </w:r>
    </w:p>
    <w:p w14:paraId="67F5ADEA" w14:textId="571DE125" w:rsidR="00A438F7" w:rsidRPr="00014FB3" w:rsidRDefault="00A438F7" w:rsidP="00A438F7">
      <w:pPr>
        <w:tabs>
          <w:tab w:val="left" w:pos="1134"/>
          <w:tab w:val="left" w:pos="6096"/>
          <w:tab w:val="left" w:pos="14570"/>
        </w:tabs>
        <w:spacing w:after="0" w:line="240" w:lineRule="auto"/>
        <w:ind w:left="12474"/>
        <w:jc w:val="both"/>
        <w:rPr>
          <w:rFonts w:ascii="Times New Roman" w:eastAsia="Times New Roman" w:hAnsi="Times New Roman" w:cs="Times New Roman"/>
          <w:sz w:val="24"/>
          <w:szCs w:val="24"/>
          <w:vertAlign w:val="superscript"/>
        </w:rPr>
      </w:pPr>
      <w:r w:rsidRPr="00014FB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(Підпис керівника практики)</w:t>
      </w:r>
      <w:r w:rsidRPr="00014FB3">
        <w:rPr>
          <w:rFonts w:ascii="Times New Roman" w:eastAsia="Times New Roman" w:hAnsi="Times New Roman" w:cs="Times New Roman"/>
          <w:sz w:val="24"/>
          <w:szCs w:val="24"/>
          <w:vertAlign w:val="superscript"/>
        </w:rPr>
        <w:br w:type="page"/>
      </w:r>
    </w:p>
    <w:p w14:paraId="403E4D72" w14:textId="16501270" w:rsidR="00B5426D" w:rsidRPr="00014FB3" w:rsidRDefault="00B5426D" w:rsidP="004379F7">
      <w:pPr>
        <w:tabs>
          <w:tab w:val="left" w:pos="1134"/>
          <w:tab w:val="left" w:pos="6096"/>
        </w:tabs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014FB3">
        <w:rPr>
          <w:rFonts w:ascii="Times New Roman" w:hAnsi="Times New Roman" w:cs="Times New Roman"/>
          <w:b/>
          <w:bCs/>
          <w:sz w:val="28"/>
          <w:szCs w:val="28"/>
        </w:rPr>
        <w:lastRenderedPageBreak/>
        <w:t>Заліковий лист результатів</w:t>
      </w:r>
      <w:r w:rsidR="00EB19BC" w:rsidRPr="00014FB3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5BF2F98F" w14:textId="77777777" w:rsidR="00AA26FA" w:rsidRPr="00014FB3" w:rsidRDefault="00AA26FA" w:rsidP="00A438F7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</w:p>
    <w:p w14:paraId="3538AB93" w14:textId="4B46EAAA" w:rsidR="00A438F7" w:rsidRPr="00014FB3" w:rsidRDefault="00A438F7" w:rsidP="004379F7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  <w:r w:rsidRPr="00014FB3">
        <w:rPr>
          <w:rFonts w:ascii="Times New Roman" w:hAnsi="Times New Roman" w:cs="Times New Roman"/>
          <w:bCs/>
          <w:sz w:val="28"/>
          <w:szCs w:val="28"/>
        </w:rPr>
        <w:t>Початок періоду педагогічної практики за професійним спрямуванням</w:t>
      </w:r>
      <w:r w:rsidR="00AA26FA" w:rsidRPr="00014FB3">
        <w:rPr>
          <w:rFonts w:ascii="Times New Roman" w:hAnsi="Times New Roman" w:cs="Times New Roman"/>
          <w:bCs/>
          <w:sz w:val="28"/>
          <w:szCs w:val="28"/>
        </w:rPr>
        <w:t xml:space="preserve">: </w:t>
      </w:r>
      <w:r w:rsidRPr="00014FB3">
        <w:rPr>
          <w:rFonts w:ascii="Times New Roman" w:hAnsi="Times New Roman" w:cs="Times New Roman"/>
          <w:bCs/>
          <w:sz w:val="28"/>
          <w:szCs w:val="28"/>
        </w:rPr>
        <w:t>____._______________.20___р.</w:t>
      </w:r>
    </w:p>
    <w:p w14:paraId="7875A096" w14:textId="4A81B4D4" w:rsidR="00A438F7" w:rsidRPr="00014FB3" w:rsidRDefault="00A438F7" w:rsidP="00A438F7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  <w:r w:rsidRPr="00014FB3">
        <w:rPr>
          <w:rFonts w:ascii="Times New Roman" w:hAnsi="Times New Roman" w:cs="Times New Roman"/>
          <w:bCs/>
          <w:sz w:val="28"/>
          <w:szCs w:val="28"/>
        </w:rPr>
        <w:t>Кінець періоду педагогічної практики за професійним спрямуванням: ____._______________.20___р.</w:t>
      </w:r>
    </w:p>
    <w:p w14:paraId="78C6AA06" w14:textId="77777777" w:rsidR="00A438F7" w:rsidRPr="00014FB3" w:rsidRDefault="00A438F7" w:rsidP="004379F7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</w:p>
    <w:p w14:paraId="3AA505C2" w14:textId="756B220C" w:rsidR="00A438F7" w:rsidRPr="00014FB3" w:rsidRDefault="00A438F7" w:rsidP="00A438F7">
      <w:pPr>
        <w:tabs>
          <w:tab w:val="left" w:pos="1457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014FB3">
        <w:rPr>
          <w:rFonts w:ascii="Times New Roman" w:hAnsi="Times New Roman" w:cs="Times New Roman"/>
          <w:bCs/>
          <w:sz w:val="28"/>
          <w:szCs w:val="28"/>
        </w:rPr>
        <w:t>Звіт з педагогічної практики за професійним спрямуванням затверджений на засіданні кафедри</w:t>
      </w:r>
      <w:r w:rsidRPr="00014FB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14FB3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</w:p>
    <w:p w14:paraId="0A1E41EB" w14:textId="45D38E97" w:rsidR="00A438F7" w:rsidRPr="00014FB3" w:rsidRDefault="00A438F7" w:rsidP="00A438F7">
      <w:pPr>
        <w:tabs>
          <w:tab w:val="left" w:pos="1457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014FB3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</w:p>
    <w:p w14:paraId="67DABCCA" w14:textId="77777777" w:rsidR="00A438F7" w:rsidRPr="00014FB3" w:rsidRDefault="00A438F7" w:rsidP="00A438F7">
      <w:pPr>
        <w:tabs>
          <w:tab w:val="left" w:pos="9356"/>
        </w:tabs>
        <w:spacing w:after="0" w:line="240" w:lineRule="auto"/>
        <w:ind w:left="6379"/>
        <w:rPr>
          <w:rFonts w:ascii="Times New Roman" w:eastAsia="Times New Roman" w:hAnsi="Times New Roman" w:cs="Times New Roman"/>
          <w:sz w:val="24"/>
          <w:szCs w:val="24"/>
          <w:vertAlign w:val="superscript"/>
        </w:rPr>
      </w:pPr>
      <w:r w:rsidRPr="00014FB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(назва базової кафедри)</w:t>
      </w:r>
    </w:p>
    <w:p w14:paraId="4D897F01" w14:textId="194AC3F3" w:rsidR="00A438F7" w:rsidRPr="00014FB3" w:rsidRDefault="00A438F7" w:rsidP="00A438F7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  <w:r w:rsidRPr="00014FB3">
        <w:rPr>
          <w:rFonts w:ascii="Times New Roman" w:hAnsi="Times New Roman" w:cs="Times New Roman"/>
          <w:bCs/>
          <w:sz w:val="28"/>
          <w:szCs w:val="28"/>
        </w:rPr>
        <w:t>Протокол № в</w:t>
      </w:r>
      <w:r w:rsidR="006F56A4" w:rsidRPr="00014FB3">
        <w:rPr>
          <w:rFonts w:ascii="Times New Roman" w:hAnsi="Times New Roman" w:cs="Times New Roman"/>
          <w:bCs/>
          <w:sz w:val="28"/>
          <w:szCs w:val="28"/>
        </w:rPr>
        <w:t>ід «____» ______________ 20</w:t>
      </w:r>
      <w:r w:rsidRPr="00014FB3">
        <w:rPr>
          <w:rFonts w:ascii="Times New Roman" w:hAnsi="Times New Roman" w:cs="Times New Roman"/>
          <w:bCs/>
          <w:sz w:val="28"/>
          <w:szCs w:val="28"/>
        </w:rPr>
        <w:t>___р.</w:t>
      </w:r>
    </w:p>
    <w:p w14:paraId="2EDA193D" w14:textId="77777777" w:rsidR="00A438F7" w:rsidRPr="00014FB3" w:rsidRDefault="00A438F7" w:rsidP="00A438F7">
      <w:pPr>
        <w:tabs>
          <w:tab w:val="left" w:pos="1134"/>
          <w:tab w:val="left" w:pos="6096"/>
        </w:tabs>
        <w:spacing w:after="0" w:line="240" w:lineRule="auto"/>
        <w:jc w:val="both"/>
        <w:rPr>
          <w:rFonts w:ascii="Times New Roman" w:eastAsia="Times New Roman" w:hAnsi="Times New Roman" w:cs="Times New Roman"/>
          <w:smallCaps/>
          <w:sz w:val="28"/>
          <w:szCs w:val="28"/>
        </w:rPr>
      </w:pPr>
    </w:p>
    <w:p w14:paraId="6F314E04" w14:textId="0FE604E0" w:rsidR="00A438F7" w:rsidRPr="00014FB3" w:rsidRDefault="008E7B2F" w:rsidP="00A438F7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  <w:r w:rsidRPr="00014FB3">
        <w:rPr>
          <w:rFonts w:ascii="Times New Roman" w:hAnsi="Times New Roman" w:cs="Times New Roman"/>
          <w:bCs/>
          <w:sz w:val="28"/>
          <w:szCs w:val="28"/>
        </w:rPr>
        <w:t>Загальна оцінка за результатами проходження практики: ___________ балів.</w:t>
      </w:r>
    </w:p>
    <w:p w14:paraId="0655CC69" w14:textId="77777777" w:rsidR="008E7B2F" w:rsidRPr="00014FB3" w:rsidRDefault="008E7B2F" w:rsidP="00A438F7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</w:p>
    <w:p w14:paraId="5EBFECC7" w14:textId="77777777" w:rsidR="008E7B2F" w:rsidRPr="00014FB3" w:rsidRDefault="008E7B2F" w:rsidP="008E7B2F">
      <w:pPr>
        <w:tabs>
          <w:tab w:val="left" w:pos="12758"/>
          <w:tab w:val="left" w:pos="1457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014FB3">
        <w:rPr>
          <w:rFonts w:ascii="Times New Roman" w:eastAsia="Times New Roman" w:hAnsi="Times New Roman" w:cs="Times New Roman"/>
          <w:sz w:val="24"/>
          <w:szCs w:val="24"/>
        </w:rPr>
        <w:t xml:space="preserve">Керівник практики: </w:t>
      </w:r>
      <w:r w:rsidRPr="00014FB3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014FB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14FB3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</w:p>
    <w:p w14:paraId="03EB81FC" w14:textId="77777777" w:rsidR="008E7B2F" w:rsidRPr="00014FB3" w:rsidRDefault="008E7B2F" w:rsidP="008E7B2F">
      <w:pPr>
        <w:tabs>
          <w:tab w:val="left" w:pos="6379"/>
          <w:tab w:val="left" w:pos="13325"/>
          <w:tab w:val="left" w:pos="1457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vertAlign w:val="superscript"/>
        </w:rPr>
      </w:pPr>
      <w:r w:rsidRPr="00014FB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ab/>
        <w:t>(Ім’я та Прізвище, наук. ступ., вч. звання, посада)</w:t>
      </w:r>
      <w:r w:rsidRPr="00014FB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ab/>
        <w:t>(Підпис)</w:t>
      </w:r>
    </w:p>
    <w:p w14:paraId="7CE66567" w14:textId="69A56942" w:rsidR="008E7B2F" w:rsidRPr="00014FB3" w:rsidRDefault="008E7B2F" w:rsidP="008E7B2F">
      <w:pPr>
        <w:tabs>
          <w:tab w:val="left" w:pos="12758"/>
          <w:tab w:val="left" w:pos="1457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014FB3">
        <w:rPr>
          <w:rFonts w:ascii="Times New Roman" w:eastAsia="Times New Roman" w:hAnsi="Times New Roman" w:cs="Times New Roman"/>
          <w:sz w:val="24"/>
          <w:szCs w:val="24"/>
        </w:rPr>
        <w:t xml:space="preserve">Завідувач базової кафедри: </w:t>
      </w:r>
      <w:r w:rsidRPr="00014FB3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014FB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14FB3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</w:p>
    <w:p w14:paraId="2DCD1DD9" w14:textId="77777777" w:rsidR="008E7B2F" w:rsidRPr="00014FB3" w:rsidRDefault="008E7B2F" w:rsidP="008E7B2F">
      <w:pPr>
        <w:tabs>
          <w:tab w:val="left" w:pos="6379"/>
          <w:tab w:val="left" w:pos="13325"/>
          <w:tab w:val="left" w:pos="1457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vertAlign w:val="superscript"/>
        </w:rPr>
      </w:pPr>
      <w:r w:rsidRPr="00014FB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ab/>
        <w:t>(Ім’я та Прізвище, наук. ступ., вч. звання, посада)</w:t>
      </w:r>
      <w:r w:rsidRPr="00014FB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ab/>
        <w:t>(Підпис)</w:t>
      </w:r>
    </w:p>
    <w:p w14:paraId="7A49BCAE" w14:textId="77777777" w:rsidR="00EB19BC" w:rsidRPr="00014FB3" w:rsidRDefault="00EB19BC" w:rsidP="00C51B76">
      <w:pPr>
        <w:tabs>
          <w:tab w:val="left" w:pos="1134"/>
          <w:tab w:val="left" w:pos="6096"/>
        </w:tabs>
        <w:spacing w:after="0" w:line="240" w:lineRule="auto"/>
        <w:jc w:val="right"/>
        <w:rPr>
          <w:rFonts w:ascii="Times New Roman" w:eastAsia="Times New Roman" w:hAnsi="Times New Roman" w:cs="Times New Roman"/>
          <w:smallCaps/>
          <w:sz w:val="28"/>
          <w:szCs w:val="28"/>
        </w:rPr>
      </w:pPr>
    </w:p>
    <w:p w14:paraId="5317CB4C" w14:textId="77777777" w:rsidR="00CA7953" w:rsidRPr="00014FB3" w:rsidRDefault="00CA7953" w:rsidP="003D38B1">
      <w:pPr>
        <w:tabs>
          <w:tab w:val="left" w:pos="1134"/>
          <w:tab w:val="left" w:pos="6096"/>
        </w:tabs>
        <w:spacing w:after="0" w:line="240" w:lineRule="auto"/>
        <w:jc w:val="center"/>
        <w:rPr>
          <w:rFonts w:ascii="Times New Roman" w:eastAsia="Times New Roman" w:hAnsi="Times New Roman" w:cs="Times New Roman"/>
          <w:smallCaps/>
          <w:sz w:val="28"/>
          <w:szCs w:val="28"/>
        </w:rPr>
        <w:sectPr w:rsidR="00CA7953" w:rsidRPr="00014FB3" w:rsidSect="006F56A4">
          <w:headerReference w:type="default" r:id="rId8"/>
          <w:pgSz w:w="16838" w:h="11906" w:orient="landscape"/>
          <w:pgMar w:top="709" w:right="1134" w:bottom="567" w:left="1134" w:header="624" w:footer="624" w:gutter="0"/>
          <w:cols w:space="720"/>
          <w:docGrid w:linePitch="299"/>
        </w:sectPr>
      </w:pPr>
    </w:p>
    <w:p w14:paraId="349D3252" w14:textId="77777777" w:rsidR="00F125E1" w:rsidRPr="0076367A" w:rsidRDefault="00F125E1" w:rsidP="003D38B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sectPr w:rsidR="00F125E1" w:rsidRPr="0076367A" w:rsidSect="0092142E">
      <w:headerReference w:type="default" r:id="rId9"/>
      <w:pgSz w:w="11906" w:h="16838"/>
      <w:pgMar w:top="1134" w:right="850" w:bottom="1134" w:left="1701" w:header="624" w:footer="62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20AA36" w14:textId="77777777" w:rsidR="00EC06BA" w:rsidRDefault="00EC06BA">
      <w:pPr>
        <w:spacing w:after="0" w:line="240" w:lineRule="auto"/>
      </w:pPr>
      <w:r>
        <w:separator/>
      </w:r>
    </w:p>
  </w:endnote>
  <w:endnote w:type="continuationSeparator" w:id="0">
    <w:p w14:paraId="7F7C431D" w14:textId="77777777" w:rsidR="00EC06BA" w:rsidRDefault="00EC06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F11108" w14:textId="77777777" w:rsidR="00EC06BA" w:rsidRDefault="00EC06BA">
      <w:pPr>
        <w:spacing w:after="0" w:line="240" w:lineRule="auto"/>
      </w:pPr>
      <w:r>
        <w:separator/>
      </w:r>
    </w:p>
  </w:footnote>
  <w:footnote w:type="continuationSeparator" w:id="0">
    <w:p w14:paraId="2932824F" w14:textId="77777777" w:rsidR="00EC06BA" w:rsidRDefault="00EC06BA">
      <w:pPr>
        <w:spacing w:after="0" w:line="240" w:lineRule="auto"/>
      </w:pPr>
      <w:r>
        <w:continuationSeparator/>
      </w:r>
    </w:p>
  </w:footnote>
  <w:footnote w:id="1">
    <w:p w14:paraId="7CC94072" w14:textId="043C4D97" w:rsidR="008D2F29" w:rsidRPr="008E7B2F" w:rsidRDefault="008D2F29">
      <w:pPr>
        <w:pStyle w:val="afc"/>
        <w:rPr>
          <w:rFonts w:ascii="Times New Roman" w:hAnsi="Times New Roman" w:cs="Times New Roman"/>
        </w:rPr>
      </w:pPr>
      <w:r w:rsidRPr="008E7B2F">
        <w:rPr>
          <w:rStyle w:val="afe"/>
          <w:rFonts w:ascii="Times New Roman" w:hAnsi="Times New Roman" w:cs="Times New Roman"/>
        </w:rPr>
        <w:footnoteRef/>
      </w:r>
      <w:r w:rsidRPr="008E7B2F">
        <w:rPr>
          <w:rFonts w:ascii="Times New Roman" w:hAnsi="Times New Roman" w:cs="Times New Roman"/>
        </w:rPr>
        <w:t xml:space="preserve"> Оцінка зазначається для запланованих видів робіт. Якщо за певною категорією роботи не були заплановані – оцінка не виставляється</w:t>
      </w:r>
      <w:r>
        <w:rPr>
          <w:rFonts w:ascii="Times New Roman" w:hAnsi="Times New Roman" w:cs="Times New Roman"/>
        </w:rPr>
        <w:t>. Особливості оцінювання різних видів робіт визначається відповідними силабусами</w:t>
      </w:r>
    </w:p>
  </w:footnote>
  <w:footnote w:id="2">
    <w:p w14:paraId="61558903" w14:textId="38E1377E" w:rsidR="008D2F29" w:rsidRPr="00592466" w:rsidRDefault="008D2F29">
      <w:pPr>
        <w:pStyle w:val="afc"/>
        <w:rPr>
          <w:rFonts w:ascii="Times New Roman" w:hAnsi="Times New Roman" w:cs="Times New Roman"/>
        </w:rPr>
      </w:pPr>
      <w:r>
        <w:rPr>
          <w:rStyle w:val="afe"/>
        </w:rPr>
        <w:footnoteRef/>
      </w:r>
      <w:r>
        <w:t xml:space="preserve"> </w:t>
      </w:r>
      <w:r w:rsidRPr="00592466">
        <w:rPr>
          <w:rFonts w:ascii="Times New Roman" w:hAnsi="Times New Roman" w:cs="Times New Roman"/>
        </w:rPr>
        <w:t xml:space="preserve">У відповідних полях </w:t>
      </w:r>
      <w:r>
        <w:rPr>
          <w:rFonts w:ascii="Times New Roman" w:hAnsi="Times New Roman" w:cs="Times New Roman"/>
        </w:rPr>
        <w:t>конкретизуються заплановані роботи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7F9927" w14:textId="77777777" w:rsidR="008D2F29" w:rsidRPr="001E302C" w:rsidRDefault="008D2F29" w:rsidP="001E302C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rPr>
        <w:color w:val="000000"/>
        <w:sz w:val="6"/>
        <w:szCs w:val="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C8D7D2" w14:textId="77777777" w:rsidR="008D2F29" w:rsidRPr="001E302C" w:rsidRDefault="008D2F29" w:rsidP="001E302C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rPr>
        <w:color w:val="000000"/>
        <w:sz w:val="6"/>
        <w:szCs w:val="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lvl w:ilvl="0">
      <w:start w:val="1"/>
      <w:numFmt w:val="decimal"/>
      <w:pStyle w:val="51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32258AB"/>
    <w:multiLevelType w:val="hybridMultilevel"/>
    <w:tmpl w:val="AAD065D8"/>
    <w:lvl w:ilvl="0" w:tplc="8C68E640">
      <w:start w:val="1"/>
      <w:numFmt w:val="russianLow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3E4666E"/>
    <w:multiLevelType w:val="hybridMultilevel"/>
    <w:tmpl w:val="2368BBE4"/>
    <w:lvl w:ilvl="0" w:tplc="FAE84630">
      <w:start w:val="5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6970867"/>
    <w:multiLevelType w:val="multilevel"/>
    <w:tmpl w:val="A664BBB6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ascii="Times New Roman" w:hAnsi="Times New Roman" w:cs="Times New Roman" w:hint="default"/>
        <w:sz w:val="28"/>
        <w:szCs w:val="28"/>
      </w:rPr>
    </w:lvl>
    <w:lvl w:ilvl="2">
      <w:start w:val="1"/>
      <w:numFmt w:val="bullet"/>
      <w:lvlText w:val="˗"/>
      <w:lvlJc w:val="left"/>
      <w:pPr>
        <w:ind w:left="1224" w:hanging="504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1.%2.˗.%4."/>
      <w:lvlJc w:val="left"/>
      <w:pPr>
        <w:ind w:left="1728" w:hanging="647"/>
      </w:pPr>
    </w:lvl>
    <w:lvl w:ilvl="4">
      <w:start w:val="1"/>
      <w:numFmt w:val="decimal"/>
      <w:lvlText w:val="%1.%2.˗.%4.%5."/>
      <w:lvlJc w:val="left"/>
      <w:pPr>
        <w:ind w:left="2232" w:hanging="792"/>
      </w:pPr>
    </w:lvl>
    <w:lvl w:ilvl="5">
      <w:start w:val="1"/>
      <w:numFmt w:val="decimal"/>
      <w:lvlText w:val="%1.%2.˗.%4.%5.%6."/>
      <w:lvlJc w:val="left"/>
      <w:pPr>
        <w:ind w:left="2736" w:hanging="934"/>
      </w:pPr>
    </w:lvl>
    <w:lvl w:ilvl="6">
      <w:start w:val="1"/>
      <w:numFmt w:val="decimal"/>
      <w:lvlText w:val="%1.%2.˗.%4.%5.%6.%7."/>
      <w:lvlJc w:val="left"/>
      <w:pPr>
        <w:ind w:left="3240" w:hanging="1080"/>
      </w:pPr>
    </w:lvl>
    <w:lvl w:ilvl="7">
      <w:start w:val="1"/>
      <w:numFmt w:val="decimal"/>
      <w:lvlText w:val="%1.%2.˗.%4.%5.%6.%7.%8."/>
      <w:lvlJc w:val="left"/>
      <w:pPr>
        <w:ind w:left="3744" w:hanging="1224"/>
      </w:pPr>
    </w:lvl>
    <w:lvl w:ilvl="8">
      <w:start w:val="1"/>
      <w:numFmt w:val="decimal"/>
      <w:lvlText w:val="%1.%2.˗.%4.%5.%6.%7.%8.%9."/>
      <w:lvlJc w:val="left"/>
      <w:pPr>
        <w:ind w:left="4320" w:hanging="1440"/>
      </w:pPr>
    </w:lvl>
  </w:abstractNum>
  <w:abstractNum w:abstractNumId="4" w15:restartNumberingAfterBreak="0">
    <w:nsid w:val="07EE540E"/>
    <w:multiLevelType w:val="multilevel"/>
    <w:tmpl w:val="CFE4DF6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0B074FFA"/>
    <w:multiLevelType w:val="hybridMultilevel"/>
    <w:tmpl w:val="BA40D858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2B675AD"/>
    <w:multiLevelType w:val="multilevel"/>
    <w:tmpl w:val="76EE046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B8337A7"/>
    <w:multiLevelType w:val="hybridMultilevel"/>
    <w:tmpl w:val="83642C0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5D706E"/>
    <w:multiLevelType w:val="multilevel"/>
    <w:tmpl w:val="05E444AA"/>
    <w:lvl w:ilvl="0">
      <w:start w:val="1"/>
      <w:numFmt w:val="bullet"/>
      <w:lvlText w:val="●"/>
      <w:lvlJc w:val="left"/>
      <w:pPr>
        <w:ind w:left="142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3AE04DD"/>
    <w:multiLevelType w:val="hybridMultilevel"/>
    <w:tmpl w:val="73527EE2"/>
    <w:lvl w:ilvl="0" w:tplc="1472C76A">
      <w:start w:val="1"/>
      <w:numFmt w:val="bullet"/>
      <w:lvlText w:val=""/>
      <w:lvlJc w:val="left"/>
      <w:pPr>
        <w:tabs>
          <w:tab w:val="num" w:pos="2880"/>
        </w:tabs>
        <w:ind w:left="2860" w:hanging="340"/>
      </w:pPr>
      <w:rPr>
        <w:rFonts w:ascii="Symbol" w:hAnsi="Symbol" w:cs="Times New Roman" w:hint="default"/>
        <w:sz w:val="28"/>
      </w:rPr>
    </w:lvl>
    <w:lvl w:ilvl="1" w:tplc="1472C76A">
      <w:start w:val="1"/>
      <w:numFmt w:val="bullet"/>
      <w:lvlText w:val=""/>
      <w:lvlJc w:val="left"/>
      <w:pPr>
        <w:tabs>
          <w:tab w:val="num" w:pos="2220"/>
        </w:tabs>
        <w:ind w:left="2200" w:hanging="340"/>
      </w:pPr>
      <w:rPr>
        <w:rFonts w:ascii="Symbol" w:hAnsi="Symbol" w:cs="Times New Roman" w:hint="default"/>
        <w:sz w:val="28"/>
      </w:rPr>
    </w:lvl>
    <w:lvl w:ilvl="2" w:tplc="041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</w:rPr>
    </w:lvl>
    <w:lvl w:ilvl="5" w:tplc="041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</w:rPr>
    </w:lvl>
    <w:lvl w:ilvl="8" w:tplc="041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5BE11AB"/>
    <w:multiLevelType w:val="multilevel"/>
    <w:tmpl w:val="EB142650"/>
    <w:lvl w:ilvl="0">
      <w:start w:val="1"/>
      <w:numFmt w:val="bullet"/>
      <w:lvlText w:val="−"/>
      <w:lvlJc w:val="left"/>
      <w:pPr>
        <w:ind w:left="2860" w:hanging="340"/>
      </w:pPr>
      <w:rPr>
        <w:rFonts w:ascii="Noto Sans Symbols" w:eastAsia="Noto Sans Symbols" w:hAnsi="Noto Sans Symbols" w:cs="Noto Sans Symbols"/>
        <w:sz w:val="28"/>
        <w:szCs w:val="28"/>
      </w:rPr>
    </w:lvl>
    <w:lvl w:ilvl="1">
      <w:start w:val="1"/>
      <w:numFmt w:val="bullet"/>
      <w:lvlText w:val="●"/>
      <w:lvlJc w:val="left"/>
      <w:pPr>
        <w:ind w:left="2200" w:hanging="340"/>
      </w:pPr>
      <w:rPr>
        <w:rFonts w:ascii="Noto Sans Symbols" w:eastAsia="Noto Sans Symbols" w:hAnsi="Noto Sans Symbols" w:cs="Noto Sans Symbols"/>
        <w:sz w:val="28"/>
        <w:szCs w:val="28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8730354"/>
    <w:multiLevelType w:val="hybridMultilevel"/>
    <w:tmpl w:val="DBE201A4"/>
    <w:lvl w:ilvl="0" w:tplc="1472C76A">
      <w:start w:val="1"/>
      <w:numFmt w:val="bullet"/>
      <w:lvlText w:val=""/>
      <w:lvlJc w:val="left"/>
      <w:pPr>
        <w:tabs>
          <w:tab w:val="num" w:pos="2880"/>
        </w:tabs>
        <w:ind w:left="2860" w:hanging="340"/>
      </w:pPr>
      <w:rPr>
        <w:rFonts w:ascii="Symbol" w:hAnsi="Symbol" w:cs="Times New Roman" w:hint="default"/>
        <w:sz w:val="28"/>
      </w:rPr>
    </w:lvl>
    <w:lvl w:ilvl="1" w:tplc="04220001">
      <w:start w:val="1"/>
      <w:numFmt w:val="bullet"/>
      <w:lvlText w:val=""/>
      <w:lvlJc w:val="left"/>
      <w:pPr>
        <w:tabs>
          <w:tab w:val="num" w:pos="2220"/>
        </w:tabs>
        <w:ind w:left="2200" w:hanging="340"/>
      </w:pPr>
      <w:rPr>
        <w:rFonts w:ascii="Symbol" w:hAnsi="Symbol" w:hint="default"/>
        <w:sz w:val="28"/>
      </w:rPr>
    </w:lvl>
    <w:lvl w:ilvl="2" w:tplc="041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</w:rPr>
    </w:lvl>
    <w:lvl w:ilvl="5" w:tplc="041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</w:rPr>
    </w:lvl>
    <w:lvl w:ilvl="8" w:tplc="041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9C52BAF"/>
    <w:multiLevelType w:val="hybridMultilevel"/>
    <w:tmpl w:val="3DBCAF4C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2ABA557E"/>
    <w:multiLevelType w:val="multilevel"/>
    <w:tmpl w:val="2D36F50A"/>
    <w:lvl w:ilvl="0">
      <w:start w:val="1"/>
      <w:numFmt w:val="decimal"/>
      <w:lvlText w:val="%1."/>
      <w:lvlJc w:val="left"/>
      <w:pPr>
        <w:ind w:left="1069" w:hanging="360"/>
      </w:pPr>
      <w:rPr>
        <w:b/>
      </w:r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32146961"/>
    <w:multiLevelType w:val="multilevel"/>
    <w:tmpl w:val="F8661046"/>
    <w:lvl w:ilvl="0">
      <w:start w:val="1"/>
      <w:numFmt w:val="bullet"/>
      <w:lvlText w:val="-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39216605"/>
    <w:multiLevelType w:val="multilevel"/>
    <w:tmpl w:val="3E94FEB0"/>
    <w:lvl w:ilvl="0">
      <w:start w:val="1"/>
      <w:numFmt w:val="bullet"/>
      <w:lvlText w:val="●"/>
      <w:lvlJc w:val="left"/>
      <w:pPr>
        <w:ind w:left="2860" w:hanging="340"/>
      </w:pPr>
      <w:rPr>
        <w:rFonts w:ascii="Noto Sans Symbols" w:eastAsia="Noto Sans Symbols" w:hAnsi="Noto Sans Symbols" w:cs="Noto Sans Symbols"/>
        <w:sz w:val="28"/>
        <w:szCs w:val="28"/>
      </w:rPr>
    </w:lvl>
    <w:lvl w:ilvl="1">
      <w:start w:val="1"/>
      <w:numFmt w:val="bullet"/>
      <w:lvlText w:val="−"/>
      <w:lvlJc w:val="left"/>
      <w:pPr>
        <w:ind w:left="2200" w:hanging="340"/>
      </w:pPr>
      <w:rPr>
        <w:rFonts w:ascii="Noto Sans Symbols" w:eastAsia="Noto Sans Symbols" w:hAnsi="Noto Sans Symbols" w:cs="Noto Sans Symbols"/>
        <w:sz w:val="28"/>
        <w:szCs w:val="28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39F76600"/>
    <w:multiLevelType w:val="multilevel"/>
    <w:tmpl w:val="A322D1FE"/>
    <w:lvl w:ilvl="0">
      <w:start w:val="1"/>
      <w:numFmt w:val="bullet"/>
      <w:lvlText w:val="●"/>
      <w:lvlJc w:val="left"/>
      <w:pPr>
        <w:ind w:left="142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4234795C"/>
    <w:multiLevelType w:val="hybridMultilevel"/>
    <w:tmpl w:val="2EEEC836"/>
    <w:lvl w:ilvl="0" w:tplc="04220001">
      <w:start w:val="1"/>
      <w:numFmt w:val="bullet"/>
      <w:lvlText w:val=""/>
      <w:lvlJc w:val="left"/>
      <w:pPr>
        <w:tabs>
          <w:tab w:val="num" w:pos="2880"/>
        </w:tabs>
        <w:ind w:left="2860" w:hanging="340"/>
      </w:pPr>
      <w:rPr>
        <w:rFonts w:ascii="Symbol" w:hAnsi="Symbol" w:hint="default"/>
        <w:sz w:val="28"/>
      </w:rPr>
    </w:lvl>
    <w:lvl w:ilvl="1" w:tplc="1472C76A">
      <w:start w:val="1"/>
      <w:numFmt w:val="bullet"/>
      <w:lvlText w:val=""/>
      <w:lvlJc w:val="left"/>
      <w:pPr>
        <w:tabs>
          <w:tab w:val="num" w:pos="2220"/>
        </w:tabs>
        <w:ind w:left="2200" w:hanging="340"/>
      </w:pPr>
      <w:rPr>
        <w:rFonts w:ascii="Symbol" w:hAnsi="Symbol" w:cs="Times New Roman" w:hint="default"/>
        <w:sz w:val="28"/>
      </w:rPr>
    </w:lvl>
    <w:lvl w:ilvl="2" w:tplc="041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</w:rPr>
    </w:lvl>
    <w:lvl w:ilvl="5" w:tplc="041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</w:rPr>
    </w:lvl>
    <w:lvl w:ilvl="8" w:tplc="041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66A0CF9"/>
    <w:multiLevelType w:val="hybridMultilevel"/>
    <w:tmpl w:val="DC7C369A"/>
    <w:lvl w:ilvl="0" w:tplc="1472C76A">
      <w:start w:val="1"/>
      <w:numFmt w:val="bullet"/>
      <w:lvlText w:val=""/>
      <w:lvlJc w:val="left"/>
      <w:pPr>
        <w:tabs>
          <w:tab w:val="num" w:pos="2880"/>
        </w:tabs>
        <w:ind w:left="2860" w:hanging="340"/>
      </w:pPr>
      <w:rPr>
        <w:rFonts w:ascii="Symbol" w:hAnsi="Symbol" w:cs="Times New Roman" w:hint="default"/>
        <w:sz w:val="28"/>
      </w:rPr>
    </w:lvl>
    <w:lvl w:ilvl="1" w:tplc="1472C76A">
      <w:start w:val="1"/>
      <w:numFmt w:val="bullet"/>
      <w:lvlText w:val=""/>
      <w:lvlJc w:val="left"/>
      <w:pPr>
        <w:tabs>
          <w:tab w:val="num" w:pos="2220"/>
        </w:tabs>
        <w:ind w:left="2200" w:hanging="340"/>
      </w:pPr>
      <w:rPr>
        <w:rFonts w:ascii="Symbol" w:hAnsi="Symbol" w:cs="Times New Roman" w:hint="default"/>
        <w:sz w:val="28"/>
      </w:rPr>
    </w:lvl>
    <w:lvl w:ilvl="2" w:tplc="FBE084E8"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</w:rPr>
    </w:lvl>
    <w:lvl w:ilvl="3" w:tplc="294A88DE"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4" w:tplc="041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</w:rPr>
    </w:lvl>
    <w:lvl w:ilvl="5" w:tplc="041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</w:rPr>
    </w:lvl>
    <w:lvl w:ilvl="8" w:tplc="041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DD80F5D"/>
    <w:multiLevelType w:val="hybridMultilevel"/>
    <w:tmpl w:val="7194DAB8"/>
    <w:lvl w:ilvl="0" w:tplc="0422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2F7317"/>
    <w:multiLevelType w:val="hybridMultilevel"/>
    <w:tmpl w:val="512EC3E0"/>
    <w:lvl w:ilvl="0" w:tplc="7E449C58">
      <w:start w:val="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8C37C8"/>
    <w:multiLevelType w:val="hybridMultilevel"/>
    <w:tmpl w:val="617682E0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594D2295"/>
    <w:multiLevelType w:val="hybridMultilevel"/>
    <w:tmpl w:val="1C483C40"/>
    <w:lvl w:ilvl="0" w:tplc="1472C76A">
      <w:start w:val="1"/>
      <w:numFmt w:val="bullet"/>
      <w:lvlText w:val=""/>
      <w:lvlJc w:val="left"/>
      <w:pPr>
        <w:tabs>
          <w:tab w:val="num" w:pos="2880"/>
        </w:tabs>
        <w:ind w:left="2860" w:hanging="340"/>
      </w:pPr>
      <w:rPr>
        <w:rFonts w:ascii="Symbol" w:hAnsi="Symbol" w:cs="Times New Roman" w:hint="default"/>
        <w:sz w:val="28"/>
      </w:rPr>
    </w:lvl>
    <w:lvl w:ilvl="1" w:tplc="1472C76A">
      <w:start w:val="1"/>
      <w:numFmt w:val="bullet"/>
      <w:lvlText w:val=""/>
      <w:lvlJc w:val="left"/>
      <w:pPr>
        <w:tabs>
          <w:tab w:val="num" w:pos="2220"/>
        </w:tabs>
        <w:ind w:left="2200" w:hanging="340"/>
      </w:pPr>
      <w:rPr>
        <w:rFonts w:ascii="Symbol" w:hAnsi="Symbol" w:cs="Times New Roman" w:hint="default"/>
        <w:sz w:val="28"/>
      </w:rPr>
    </w:lvl>
    <w:lvl w:ilvl="2" w:tplc="041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</w:rPr>
    </w:lvl>
    <w:lvl w:ilvl="5" w:tplc="041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</w:rPr>
    </w:lvl>
    <w:lvl w:ilvl="8" w:tplc="041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C2F4DC6"/>
    <w:multiLevelType w:val="hybridMultilevel"/>
    <w:tmpl w:val="A87AE668"/>
    <w:lvl w:ilvl="0" w:tplc="E0DCDA94">
      <w:start w:val="1"/>
      <w:numFmt w:val="decimal"/>
      <w:lvlText w:val="%1."/>
      <w:lvlJc w:val="left"/>
      <w:pPr>
        <w:ind w:left="1069" w:hanging="360"/>
      </w:pPr>
      <w:rPr>
        <w:rFonts w:ascii="Calibri" w:eastAsia="Calibri" w:hAnsi="Calibri" w:cs="Calibri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5C876995"/>
    <w:multiLevelType w:val="multilevel"/>
    <w:tmpl w:val="71A6538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DB40B86"/>
    <w:multiLevelType w:val="multilevel"/>
    <w:tmpl w:val="7CA2C9C2"/>
    <w:lvl w:ilvl="0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5FF634A7"/>
    <w:multiLevelType w:val="hybridMultilevel"/>
    <w:tmpl w:val="4CA250F8"/>
    <w:lvl w:ilvl="0" w:tplc="8FFE73C2">
      <w:start w:val="1"/>
      <w:numFmt w:val="decimal"/>
      <w:lvlText w:val="%1."/>
      <w:lvlJc w:val="left"/>
      <w:pPr>
        <w:ind w:left="1069" w:hanging="360"/>
      </w:pPr>
      <w:rPr>
        <w:rFonts w:hint="default"/>
        <w:b/>
        <w:bCs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7" w15:restartNumberingAfterBreak="0">
    <w:nsid w:val="6293646A"/>
    <w:multiLevelType w:val="multilevel"/>
    <w:tmpl w:val="094615E4"/>
    <w:lvl w:ilvl="0">
      <w:start w:val="1"/>
      <w:numFmt w:val="bullet"/>
      <w:lvlText w:val="-"/>
      <w:lvlJc w:val="left"/>
      <w:pPr>
        <w:ind w:left="852" w:hanging="852"/>
      </w:pPr>
      <w:rPr>
        <w:rFonts w:ascii="Courier New" w:eastAsia="Courier New" w:hAnsi="Courier New" w:cs="Courier New"/>
        <w:b w:val="0"/>
        <w:i w:val="0"/>
        <w:strike w:val="0"/>
        <w:color w:val="000000"/>
        <w:sz w:val="26"/>
        <w:szCs w:val="26"/>
        <w:u w:val="none"/>
        <w:shd w:val="clear" w:color="auto" w:fill="auto"/>
        <w:vertAlign w:val="baseline"/>
      </w:rPr>
    </w:lvl>
    <w:lvl w:ilvl="1">
      <w:start w:val="1"/>
      <w:numFmt w:val="bullet"/>
      <w:lvlText w:val="o"/>
      <w:lvlJc w:val="left"/>
      <w:pPr>
        <w:ind w:left="1363" w:hanging="1363"/>
      </w:pPr>
      <w:rPr>
        <w:rFonts w:ascii="Courier New" w:eastAsia="Courier New" w:hAnsi="Courier New" w:cs="Courier New"/>
        <w:b w:val="0"/>
        <w:i w:val="0"/>
        <w:strike w:val="0"/>
        <w:color w:val="000000"/>
        <w:sz w:val="26"/>
        <w:szCs w:val="26"/>
        <w:u w:val="none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2083" w:hanging="2083"/>
      </w:pPr>
      <w:rPr>
        <w:rFonts w:ascii="Courier New" w:eastAsia="Courier New" w:hAnsi="Courier New" w:cs="Courier New"/>
        <w:b w:val="0"/>
        <w:i w:val="0"/>
        <w:strike w:val="0"/>
        <w:color w:val="000000"/>
        <w:sz w:val="26"/>
        <w:szCs w:val="26"/>
        <w:u w:val="none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2803" w:hanging="2803"/>
      </w:pPr>
      <w:rPr>
        <w:rFonts w:ascii="Courier New" w:eastAsia="Courier New" w:hAnsi="Courier New" w:cs="Courier New"/>
        <w:b w:val="0"/>
        <w:i w:val="0"/>
        <w:strike w:val="0"/>
        <w:color w:val="000000"/>
        <w:sz w:val="26"/>
        <w:szCs w:val="26"/>
        <w:u w:val="none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3523" w:hanging="3523"/>
      </w:pPr>
      <w:rPr>
        <w:rFonts w:ascii="Courier New" w:eastAsia="Courier New" w:hAnsi="Courier New" w:cs="Courier New"/>
        <w:b w:val="0"/>
        <w:i w:val="0"/>
        <w:strike w:val="0"/>
        <w:color w:val="000000"/>
        <w:sz w:val="26"/>
        <w:szCs w:val="26"/>
        <w:u w:val="none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4243" w:hanging="4243"/>
      </w:pPr>
      <w:rPr>
        <w:rFonts w:ascii="Courier New" w:eastAsia="Courier New" w:hAnsi="Courier New" w:cs="Courier New"/>
        <w:b w:val="0"/>
        <w:i w:val="0"/>
        <w:strike w:val="0"/>
        <w:color w:val="000000"/>
        <w:sz w:val="26"/>
        <w:szCs w:val="26"/>
        <w:u w:val="none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4963" w:hanging="4963"/>
      </w:pPr>
      <w:rPr>
        <w:rFonts w:ascii="Courier New" w:eastAsia="Courier New" w:hAnsi="Courier New" w:cs="Courier New"/>
        <w:b w:val="0"/>
        <w:i w:val="0"/>
        <w:strike w:val="0"/>
        <w:color w:val="000000"/>
        <w:sz w:val="26"/>
        <w:szCs w:val="26"/>
        <w:u w:val="none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5683" w:hanging="5683"/>
      </w:pPr>
      <w:rPr>
        <w:rFonts w:ascii="Courier New" w:eastAsia="Courier New" w:hAnsi="Courier New" w:cs="Courier New"/>
        <w:b w:val="0"/>
        <w:i w:val="0"/>
        <w:strike w:val="0"/>
        <w:color w:val="000000"/>
        <w:sz w:val="26"/>
        <w:szCs w:val="26"/>
        <w:u w:val="none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6403" w:hanging="6403"/>
      </w:pPr>
      <w:rPr>
        <w:rFonts w:ascii="Courier New" w:eastAsia="Courier New" w:hAnsi="Courier New" w:cs="Courier New"/>
        <w:b w:val="0"/>
        <w:i w:val="0"/>
        <w:strike w:val="0"/>
        <w:color w:val="000000"/>
        <w:sz w:val="26"/>
        <w:szCs w:val="26"/>
        <w:u w:val="none"/>
        <w:shd w:val="clear" w:color="auto" w:fill="auto"/>
        <w:vertAlign w:val="baseline"/>
      </w:rPr>
    </w:lvl>
  </w:abstractNum>
  <w:abstractNum w:abstractNumId="28" w15:restartNumberingAfterBreak="0">
    <w:nsid w:val="684B5DB5"/>
    <w:multiLevelType w:val="hybridMultilevel"/>
    <w:tmpl w:val="6C22D59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5"/>
  </w:num>
  <w:num w:numId="4">
    <w:abstractNumId w:val="27"/>
  </w:num>
  <w:num w:numId="5">
    <w:abstractNumId w:val="6"/>
  </w:num>
  <w:num w:numId="6">
    <w:abstractNumId w:val="21"/>
  </w:num>
  <w:num w:numId="7">
    <w:abstractNumId w:val="9"/>
  </w:num>
  <w:num w:numId="8">
    <w:abstractNumId w:val="22"/>
  </w:num>
  <w:num w:numId="9">
    <w:abstractNumId w:val="18"/>
  </w:num>
  <w:num w:numId="10">
    <w:abstractNumId w:val="0"/>
    <w:lvlOverride w:ilvl="0">
      <w:startOverride w:val="1"/>
    </w:lvlOverride>
  </w:num>
  <w:num w:numId="11">
    <w:abstractNumId w:val="28"/>
  </w:num>
  <w:num w:numId="12">
    <w:abstractNumId w:val="9"/>
  </w:num>
  <w:num w:numId="13">
    <w:abstractNumId w:val="17"/>
  </w:num>
  <w:num w:numId="14">
    <w:abstractNumId w:val="11"/>
  </w:num>
  <w:num w:numId="15">
    <w:abstractNumId w:val="26"/>
  </w:num>
  <w:num w:numId="16">
    <w:abstractNumId w:val="12"/>
  </w:num>
  <w:num w:numId="17">
    <w:abstractNumId w:val="5"/>
  </w:num>
  <w:num w:numId="18">
    <w:abstractNumId w:val="16"/>
  </w:num>
  <w:num w:numId="19">
    <w:abstractNumId w:val="24"/>
  </w:num>
  <w:num w:numId="20">
    <w:abstractNumId w:val="15"/>
  </w:num>
  <w:num w:numId="21">
    <w:abstractNumId w:val="10"/>
  </w:num>
  <w:num w:numId="22">
    <w:abstractNumId w:val="13"/>
  </w:num>
  <w:num w:numId="23">
    <w:abstractNumId w:val="8"/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7"/>
  </w:num>
  <w:num w:numId="26">
    <w:abstractNumId w:val="19"/>
  </w:num>
  <w:num w:numId="27">
    <w:abstractNumId w:val="2"/>
  </w:num>
  <w:num w:numId="28">
    <w:abstractNumId w:val="23"/>
  </w:num>
  <w:num w:numId="29">
    <w:abstractNumId w:val="20"/>
  </w:num>
  <w:num w:numId="30">
    <w:abstractNumId w:val="1"/>
  </w:num>
  <w:num w:numId="3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MDE3MzMxsDQ1MTZW0lEKTi0uzszPAymwrAUAuWhNkCwAAAA="/>
  </w:docVars>
  <w:rsids>
    <w:rsidRoot w:val="00FF66D4"/>
    <w:rsid w:val="00001E04"/>
    <w:rsid w:val="00004846"/>
    <w:rsid w:val="00012D8F"/>
    <w:rsid w:val="00014FB3"/>
    <w:rsid w:val="00024DED"/>
    <w:rsid w:val="000276B0"/>
    <w:rsid w:val="0004392D"/>
    <w:rsid w:val="00044929"/>
    <w:rsid w:val="00061AC0"/>
    <w:rsid w:val="000655C2"/>
    <w:rsid w:val="0006661E"/>
    <w:rsid w:val="00066B8A"/>
    <w:rsid w:val="000809C6"/>
    <w:rsid w:val="00081D58"/>
    <w:rsid w:val="00084BB8"/>
    <w:rsid w:val="0009791D"/>
    <w:rsid w:val="000A688E"/>
    <w:rsid w:val="000B04CA"/>
    <w:rsid w:val="000C05C8"/>
    <w:rsid w:val="000C21E1"/>
    <w:rsid w:val="000C509E"/>
    <w:rsid w:val="000D6FE2"/>
    <w:rsid w:val="000E28D2"/>
    <w:rsid w:val="000E4EE6"/>
    <w:rsid w:val="000E6047"/>
    <w:rsid w:val="000F56DB"/>
    <w:rsid w:val="00121589"/>
    <w:rsid w:val="001238E2"/>
    <w:rsid w:val="00131F3B"/>
    <w:rsid w:val="001332D8"/>
    <w:rsid w:val="001348B3"/>
    <w:rsid w:val="0014085C"/>
    <w:rsid w:val="00155A3F"/>
    <w:rsid w:val="00160390"/>
    <w:rsid w:val="00161F16"/>
    <w:rsid w:val="001761CF"/>
    <w:rsid w:val="00176714"/>
    <w:rsid w:val="00184D63"/>
    <w:rsid w:val="00192D04"/>
    <w:rsid w:val="00197C5E"/>
    <w:rsid w:val="001A2507"/>
    <w:rsid w:val="001A2AA1"/>
    <w:rsid w:val="001A3C34"/>
    <w:rsid w:val="001A4439"/>
    <w:rsid w:val="001B5288"/>
    <w:rsid w:val="001B6424"/>
    <w:rsid w:val="001E1B43"/>
    <w:rsid w:val="001E2995"/>
    <w:rsid w:val="001E302C"/>
    <w:rsid w:val="0021512C"/>
    <w:rsid w:val="002201AC"/>
    <w:rsid w:val="00232FC3"/>
    <w:rsid w:val="00243C9D"/>
    <w:rsid w:val="00243D9C"/>
    <w:rsid w:val="00244B4B"/>
    <w:rsid w:val="0025591B"/>
    <w:rsid w:val="002563A9"/>
    <w:rsid w:val="00260F75"/>
    <w:rsid w:val="0026161D"/>
    <w:rsid w:val="00261CE0"/>
    <w:rsid w:val="0027567F"/>
    <w:rsid w:val="0027569F"/>
    <w:rsid w:val="002765FD"/>
    <w:rsid w:val="00277A67"/>
    <w:rsid w:val="00284F00"/>
    <w:rsid w:val="002A678A"/>
    <w:rsid w:val="002C0CDA"/>
    <w:rsid w:val="002C22BB"/>
    <w:rsid w:val="002C5E47"/>
    <w:rsid w:val="002C725D"/>
    <w:rsid w:val="002D0096"/>
    <w:rsid w:val="002D0885"/>
    <w:rsid w:val="002D2D35"/>
    <w:rsid w:val="002D6F99"/>
    <w:rsid w:val="002E36C9"/>
    <w:rsid w:val="002F331F"/>
    <w:rsid w:val="00300211"/>
    <w:rsid w:val="00300F23"/>
    <w:rsid w:val="0030350C"/>
    <w:rsid w:val="00320743"/>
    <w:rsid w:val="00356909"/>
    <w:rsid w:val="00357C70"/>
    <w:rsid w:val="00362128"/>
    <w:rsid w:val="00363B9E"/>
    <w:rsid w:val="00373C44"/>
    <w:rsid w:val="0038219F"/>
    <w:rsid w:val="00383B51"/>
    <w:rsid w:val="00387719"/>
    <w:rsid w:val="00391895"/>
    <w:rsid w:val="00391EB1"/>
    <w:rsid w:val="00393111"/>
    <w:rsid w:val="003A2FD4"/>
    <w:rsid w:val="003A3558"/>
    <w:rsid w:val="003A664C"/>
    <w:rsid w:val="003A77A1"/>
    <w:rsid w:val="003B6417"/>
    <w:rsid w:val="003B716B"/>
    <w:rsid w:val="003C5BB8"/>
    <w:rsid w:val="003D13DE"/>
    <w:rsid w:val="003D38B1"/>
    <w:rsid w:val="003E599A"/>
    <w:rsid w:val="003F56F7"/>
    <w:rsid w:val="00403467"/>
    <w:rsid w:val="0041560B"/>
    <w:rsid w:val="00422102"/>
    <w:rsid w:val="00422E8C"/>
    <w:rsid w:val="00424DFC"/>
    <w:rsid w:val="0043582E"/>
    <w:rsid w:val="004379F7"/>
    <w:rsid w:val="00442D44"/>
    <w:rsid w:val="00463DBA"/>
    <w:rsid w:val="0046476B"/>
    <w:rsid w:val="0046479F"/>
    <w:rsid w:val="00465F3E"/>
    <w:rsid w:val="00470029"/>
    <w:rsid w:val="0048664F"/>
    <w:rsid w:val="00487821"/>
    <w:rsid w:val="004A777F"/>
    <w:rsid w:val="004B2F9A"/>
    <w:rsid w:val="004B5CFE"/>
    <w:rsid w:val="004B636F"/>
    <w:rsid w:val="004C296C"/>
    <w:rsid w:val="004C703C"/>
    <w:rsid w:val="004D5CC1"/>
    <w:rsid w:val="004E7124"/>
    <w:rsid w:val="004E718A"/>
    <w:rsid w:val="00502D88"/>
    <w:rsid w:val="005057F5"/>
    <w:rsid w:val="005119A5"/>
    <w:rsid w:val="005201FC"/>
    <w:rsid w:val="00537FF6"/>
    <w:rsid w:val="0054000B"/>
    <w:rsid w:val="0054291F"/>
    <w:rsid w:val="00542C58"/>
    <w:rsid w:val="00550154"/>
    <w:rsid w:val="00550D2F"/>
    <w:rsid w:val="00551814"/>
    <w:rsid w:val="00553048"/>
    <w:rsid w:val="0056613E"/>
    <w:rsid w:val="00592466"/>
    <w:rsid w:val="005A729C"/>
    <w:rsid w:val="005B582A"/>
    <w:rsid w:val="005B5D95"/>
    <w:rsid w:val="005C2A0B"/>
    <w:rsid w:val="005D1B67"/>
    <w:rsid w:val="005D2C39"/>
    <w:rsid w:val="005D7737"/>
    <w:rsid w:val="005E373E"/>
    <w:rsid w:val="005F425F"/>
    <w:rsid w:val="00606D4E"/>
    <w:rsid w:val="006113CE"/>
    <w:rsid w:val="0061658D"/>
    <w:rsid w:val="006214E1"/>
    <w:rsid w:val="00622D6B"/>
    <w:rsid w:val="0063337C"/>
    <w:rsid w:val="006334E5"/>
    <w:rsid w:val="0064323B"/>
    <w:rsid w:val="006443F0"/>
    <w:rsid w:val="006469E8"/>
    <w:rsid w:val="00654657"/>
    <w:rsid w:val="00660CA3"/>
    <w:rsid w:val="006653D6"/>
    <w:rsid w:val="00666A3D"/>
    <w:rsid w:val="0067544E"/>
    <w:rsid w:val="00676C5C"/>
    <w:rsid w:val="00681972"/>
    <w:rsid w:val="00681A41"/>
    <w:rsid w:val="00686E11"/>
    <w:rsid w:val="00686FD1"/>
    <w:rsid w:val="00690013"/>
    <w:rsid w:val="00697674"/>
    <w:rsid w:val="006B1F83"/>
    <w:rsid w:val="006B65BC"/>
    <w:rsid w:val="006B708E"/>
    <w:rsid w:val="006E2046"/>
    <w:rsid w:val="006E6063"/>
    <w:rsid w:val="006E6DB7"/>
    <w:rsid w:val="006F56A4"/>
    <w:rsid w:val="007051D0"/>
    <w:rsid w:val="00717254"/>
    <w:rsid w:val="00727EBA"/>
    <w:rsid w:val="0073005C"/>
    <w:rsid w:val="00736A00"/>
    <w:rsid w:val="00742EBF"/>
    <w:rsid w:val="00743CB8"/>
    <w:rsid w:val="007540B7"/>
    <w:rsid w:val="0076367A"/>
    <w:rsid w:val="0077680B"/>
    <w:rsid w:val="00776E3E"/>
    <w:rsid w:val="00795938"/>
    <w:rsid w:val="007A2C4B"/>
    <w:rsid w:val="007A356E"/>
    <w:rsid w:val="007B0F88"/>
    <w:rsid w:val="007B33A5"/>
    <w:rsid w:val="007B426F"/>
    <w:rsid w:val="007C003A"/>
    <w:rsid w:val="007C3F68"/>
    <w:rsid w:val="007C4235"/>
    <w:rsid w:val="007C64B6"/>
    <w:rsid w:val="007D7F5D"/>
    <w:rsid w:val="007E1E52"/>
    <w:rsid w:val="007E6ECC"/>
    <w:rsid w:val="00801AF6"/>
    <w:rsid w:val="00803777"/>
    <w:rsid w:val="00803BF4"/>
    <w:rsid w:val="00807462"/>
    <w:rsid w:val="00813CEB"/>
    <w:rsid w:val="00824A28"/>
    <w:rsid w:val="00832748"/>
    <w:rsid w:val="008340B4"/>
    <w:rsid w:val="00843070"/>
    <w:rsid w:val="00846DCD"/>
    <w:rsid w:val="008558F2"/>
    <w:rsid w:val="0087022E"/>
    <w:rsid w:val="00872AB2"/>
    <w:rsid w:val="00885442"/>
    <w:rsid w:val="0088758F"/>
    <w:rsid w:val="008B1CAC"/>
    <w:rsid w:val="008B4F5F"/>
    <w:rsid w:val="008B6565"/>
    <w:rsid w:val="008B7B22"/>
    <w:rsid w:val="008D0C25"/>
    <w:rsid w:val="008D0F19"/>
    <w:rsid w:val="008D2F29"/>
    <w:rsid w:val="008E7B2F"/>
    <w:rsid w:val="009033F6"/>
    <w:rsid w:val="0090535D"/>
    <w:rsid w:val="0092142E"/>
    <w:rsid w:val="0093796E"/>
    <w:rsid w:val="0095046D"/>
    <w:rsid w:val="009559E3"/>
    <w:rsid w:val="00955B22"/>
    <w:rsid w:val="00975132"/>
    <w:rsid w:val="0098205B"/>
    <w:rsid w:val="00992588"/>
    <w:rsid w:val="009C1108"/>
    <w:rsid w:val="009D4923"/>
    <w:rsid w:val="009F38B9"/>
    <w:rsid w:val="00A02AB4"/>
    <w:rsid w:val="00A03304"/>
    <w:rsid w:val="00A200F0"/>
    <w:rsid w:val="00A247DD"/>
    <w:rsid w:val="00A24909"/>
    <w:rsid w:val="00A371AB"/>
    <w:rsid w:val="00A41717"/>
    <w:rsid w:val="00A438F7"/>
    <w:rsid w:val="00A52D20"/>
    <w:rsid w:val="00A53CB4"/>
    <w:rsid w:val="00A540FB"/>
    <w:rsid w:val="00A7192B"/>
    <w:rsid w:val="00A75D07"/>
    <w:rsid w:val="00A90D2A"/>
    <w:rsid w:val="00AA0512"/>
    <w:rsid w:val="00AA26FA"/>
    <w:rsid w:val="00AA34A1"/>
    <w:rsid w:val="00AA633C"/>
    <w:rsid w:val="00AA70FC"/>
    <w:rsid w:val="00AB15B4"/>
    <w:rsid w:val="00AB7C7E"/>
    <w:rsid w:val="00AC1B13"/>
    <w:rsid w:val="00AC5583"/>
    <w:rsid w:val="00AD4F88"/>
    <w:rsid w:val="00AE2F18"/>
    <w:rsid w:val="00AE6D97"/>
    <w:rsid w:val="00AF0B1B"/>
    <w:rsid w:val="00AF3B3F"/>
    <w:rsid w:val="00B0107C"/>
    <w:rsid w:val="00B02654"/>
    <w:rsid w:val="00B0293E"/>
    <w:rsid w:val="00B02D81"/>
    <w:rsid w:val="00B05869"/>
    <w:rsid w:val="00B126CD"/>
    <w:rsid w:val="00B1498A"/>
    <w:rsid w:val="00B21646"/>
    <w:rsid w:val="00B25328"/>
    <w:rsid w:val="00B40149"/>
    <w:rsid w:val="00B44A45"/>
    <w:rsid w:val="00B47395"/>
    <w:rsid w:val="00B51DF2"/>
    <w:rsid w:val="00B53361"/>
    <w:rsid w:val="00B5426D"/>
    <w:rsid w:val="00B55875"/>
    <w:rsid w:val="00B602CB"/>
    <w:rsid w:val="00B67F9A"/>
    <w:rsid w:val="00B701F9"/>
    <w:rsid w:val="00B70D0B"/>
    <w:rsid w:val="00B925BB"/>
    <w:rsid w:val="00B95205"/>
    <w:rsid w:val="00BA12BA"/>
    <w:rsid w:val="00BA35CF"/>
    <w:rsid w:val="00BB5FF3"/>
    <w:rsid w:val="00BB619F"/>
    <w:rsid w:val="00BC05B6"/>
    <w:rsid w:val="00BC5BE3"/>
    <w:rsid w:val="00BC657D"/>
    <w:rsid w:val="00BD0A7D"/>
    <w:rsid w:val="00BD6CBC"/>
    <w:rsid w:val="00BE27AF"/>
    <w:rsid w:val="00BE3EC0"/>
    <w:rsid w:val="00BE7F81"/>
    <w:rsid w:val="00BF30C7"/>
    <w:rsid w:val="00BF6C09"/>
    <w:rsid w:val="00C02F22"/>
    <w:rsid w:val="00C0349B"/>
    <w:rsid w:val="00C064B8"/>
    <w:rsid w:val="00C06819"/>
    <w:rsid w:val="00C124F0"/>
    <w:rsid w:val="00C1738C"/>
    <w:rsid w:val="00C21A51"/>
    <w:rsid w:val="00C314BB"/>
    <w:rsid w:val="00C37DAE"/>
    <w:rsid w:val="00C434CD"/>
    <w:rsid w:val="00C4555E"/>
    <w:rsid w:val="00C50BD6"/>
    <w:rsid w:val="00C51B76"/>
    <w:rsid w:val="00C608C8"/>
    <w:rsid w:val="00C70E25"/>
    <w:rsid w:val="00C72338"/>
    <w:rsid w:val="00C72D30"/>
    <w:rsid w:val="00C82D1C"/>
    <w:rsid w:val="00C94620"/>
    <w:rsid w:val="00C94D41"/>
    <w:rsid w:val="00CA1AEA"/>
    <w:rsid w:val="00CA7953"/>
    <w:rsid w:val="00CB3DFE"/>
    <w:rsid w:val="00CD1218"/>
    <w:rsid w:val="00CE49AA"/>
    <w:rsid w:val="00CF1504"/>
    <w:rsid w:val="00CF2318"/>
    <w:rsid w:val="00CF3555"/>
    <w:rsid w:val="00CF735D"/>
    <w:rsid w:val="00D01112"/>
    <w:rsid w:val="00D045A1"/>
    <w:rsid w:val="00D114DE"/>
    <w:rsid w:val="00D21487"/>
    <w:rsid w:val="00D3366E"/>
    <w:rsid w:val="00D371D2"/>
    <w:rsid w:val="00D54B8E"/>
    <w:rsid w:val="00D55006"/>
    <w:rsid w:val="00D558ED"/>
    <w:rsid w:val="00D579F5"/>
    <w:rsid w:val="00D73479"/>
    <w:rsid w:val="00D953C4"/>
    <w:rsid w:val="00DA2FD9"/>
    <w:rsid w:val="00E01EF2"/>
    <w:rsid w:val="00E02A83"/>
    <w:rsid w:val="00E10346"/>
    <w:rsid w:val="00E14C33"/>
    <w:rsid w:val="00E32A5B"/>
    <w:rsid w:val="00E3797B"/>
    <w:rsid w:val="00E449D5"/>
    <w:rsid w:val="00E46259"/>
    <w:rsid w:val="00E472DC"/>
    <w:rsid w:val="00E525F7"/>
    <w:rsid w:val="00E53605"/>
    <w:rsid w:val="00E61176"/>
    <w:rsid w:val="00E62DC9"/>
    <w:rsid w:val="00E67C22"/>
    <w:rsid w:val="00E70C3F"/>
    <w:rsid w:val="00E72667"/>
    <w:rsid w:val="00E7394F"/>
    <w:rsid w:val="00E80542"/>
    <w:rsid w:val="00E806E6"/>
    <w:rsid w:val="00E8238B"/>
    <w:rsid w:val="00E82897"/>
    <w:rsid w:val="00E85265"/>
    <w:rsid w:val="00E934FA"/>
    <w:rsid w:val="00E940FB"/>
    <w:rsid w:val="00E960B8"/>
    <w:rsid w:val="00EB19BC"/>
    <w:rsid w:val="00EC06BA"/>
    <w:rsid w:val="00EC2984"/>
    <w:rsid w:val="00EC6F03"/>
    <w:rsid w:val="00ED0DCD"/>
    <w:rsid w:val="00F048B8"/>
    <w:rsid w:val="00F0674F"/>
    <w:rsid w:val="00F0781D"/>
    <w:rsid w:val="00F125E1"/>
    <w:rsid w:val="00F2585D"/>
    <w:rsid w:val="00F43C95"/>
    <w:rsid w:val="00F4632C"/>
    <w:rsid w:val="00F46940"/>
    <w:rsid w:val="00F478D3"/>
    <w:rsid w:val="00F512D4"/>
    <w:rsid w:val="00F6402F"/>
    <w:rsid w:val="00F64B11"/>
    <w:rsid w:val="00F7478F"/>
    <w:rsid w:val="00F80C13"/>
    <w:rsid w:val="00F859C6"/>
    <w:rsid w:val="00F92847"/>
    <w:rsid w:val="00F94C63"/>
    <w:rsid w:val="00FA222E"/>
    <w:rsid w:val="00FD1FE1"/>
    <w:rsid w:val="00FD44A9"/>
    <w:rsid w:val="00FD6B6F"/>
    <w:rsid w:val="00FE2E95"/>
    <w:rsid w:val="00FF6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4B9499"/>
  <w15:docId w15:val="{7A6A211F-56B3-4F88-9F24-80341DF25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uk-UA" w:eastAsia="uk-U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655C2"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aa">
    <w:name w:val="header"/>
    <w:basedOn w:val="a"/>
    <w:link w:val="ab"/>
    <w:unhideWhenUsed/>
    <w:rsid w:val="006E6DB7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rsid w:val="006E6DB7"/>
  </w:style>
  <w:style w:type="paragraph" w:styleId="ac">
    <w:name w:val="footer"/>
    <w:basedOn w:val="a"/>
    <w:link w:val="ad"/>
    <w:uiPriority w:val="99"/>
    <w:unhideWhenUsed/>
    <w:rsid w:val="006E6DB7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6E6DB7"/>
  </w:style>
  <w:style w:type="paragraph" w:styleId="ae">
    <w:name w:val="List Paragraph"/>
    <w:basedOn w:val="a"/>
    <w:uiPriority w:val="34"/>
    <w:qFormat/>
    <w:rsid w:val="00F92847"/>
    <w:pPr>
      <w:ind w:left="720"/>
      <w:contextualSpacing/>
    </w:pPr>
  </w:style>
  <w:style w:type="paragraph" w:styleId="af">
    <w:name w:val="Body Text Indent"/>
    <w:basedOn w:val="a"/>
    <w:link w:val="af0"/>
    <w:semiHidden/>
    <w:unhideWhenUsed/>
    <w:rsid w:val="004B2F9A"/>
    <w:pPr>
      <w:spacing w:after="0" w:line="240" w:lineRule="auto"/>
      <w:ind w:firstLine="720"/>
      <w:jc w:val="both"/>
    </w:pPr>
    <w:rPr>
      <w:rFonts w:ascii="Times New Roman" w:eastAsia="Times New Roman" w:hAnsi="Times New Roman" w:cs="Times New Roman"/>
      <w:sz w:val="26"/>
      <w:szCs w:val="20"/>
      <w:lang w:eastAsia="ru-RU"/>
    </w:rPr>
  </w:style>
  <w:style w:type="character" w:customStyle="1" w:styleId="af0">
    <w:name w:val="Основной текст с отступом Знак"/>
    <w:basedOn w:val="a0"/>
    <w:link w:val="af"/>
    <w:semiHidden/>
    <w:rsid w:val="004B2F9A"/>
    <w:rPr>
      <w:rFonts w:ascii="Times New Roman" w:eastAsia="Times New Roman" w:hAnsi="Times New Roman" w:cs="Times New Roman"/>
      <w:sz w:val="26"/>
      <w:szCs w:val="20"/>
      <w:lang w:eastAsia="ru-RU"/>
    </w:rPr>
  </w:style>
  <w:style w:type="paragraph" w:styleId="af1">
    <w:name w:val="Body Text"/>
    <w:basedOn w:val="a"/>
    <w:link w:val="af2"/>
    <w:uiPriority w:val="99"/>
    <w:semiHidden/>
    <w:unhideWhenUsed/>
    <w:rsid w:val="00F64B11"/>
    <w:pPr>
      <w:spacing w:after="120"/>
    </w:pPr>
  </w:style>
  <w:style w:type="character" w:customStyle="1" w:styleId="af2">
    <w:name w:val="Основной текст Знак"/>
    <w:basedOn w:val="a0"/>
    <w:link w:val="af1"/>
    <w:uiPriority w:val="99"/>
    <w:semiHidden/>
    <w:rsid w:val="00F64B11"/>
  </w:style>
  <w:style w:type="paragraph" w:customStyle="1" w:styleId="51">
    <w:name w:val="Нумерованный список 51"/>
    <w:basedOn w:val="a"/>
    <w:rsid w:val="00F64B11"/>
    <w:pPr>
      <w:numPr>
        <w:numId w:val="10"/>
      </w:numPr>
      <w:suppressAutoHyphens/>
      <w:spacing w:before="120" w:after="120" w:line="240" w:lineRule="auto"/>
      <w:jc w:val="both"/>
      <w:outlineLvl w:val="0"/>
    </w:pPr>
    <w:rPr>
      <w:rFonts w:ascii="Garamond" w:eastAsia="Times New Roman" w:hAnsi="Garamond" w:cs="Times New Roman"/>
      <w:sz w:val="28"/>
      <w:szCs w:val="20"/>
      <w:lang w:val="ru-RU" w:eastAsia="ar-SA"/>
    </w:rPr>
  </w:style>
  <w:style w:type="paragraph" w:styleId="af3">
    <w:name w:val="Balloon Text"/>
    <w:basedOn w:val="a"/>
    <w:link w:val="af4"/>
    <w:uiPriority w:val="99"/>
    <w:semiHidden/>
    <w:unhideWhenUsed/>
    <w:rsid w:val="00155A3F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af4">
    <w:name w:val="Текст выноски Знак"/>
    <w:basedOn w:val="a0"/>
    <w:link w:val="af3"/>
    <w:uiPriority w:val="99"/>
    <w:semiHidden/>
    <w:rsid w:val="00155A3F"/>
    <w:rPr>
      <w:rFonts w:ascii="Arial" w:hAnsi="Arial" w:cs="Arial"/>
      <w:sz w:val="18"/>
      <w:szCs w:val="18"/>
    </w:rPr>
  </w:style>
  <w:style w:type="table" w:styleId="af5">
    <w:name w:val="Table Grid"/>
    <w:basedOn w:val="a1"/>
    <w:uiPriority w:val="39"/>
    <w:rsid w:val="00D579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annotation reference"/>
    <w:basedOn w:val="a0"/>
    <w:uiPriority w:val="99"/>
    <w:semiHidden/>
    <w:unhideWhenUsed/>
    <w:rsid w:val="007D7F5D"/>
    <w:rPr>
      <w:sz w:val="16"/>
      <w:szCs w:val="16"/>
    </w:rPr>
  </w:style>
  <w:style w:type="paragraph" w:styleId="af7">
    <w:name w:val="annotation text"/>
    <w:basedOn w:val="a"/>
    <w:link w:val="af8"/>
    <w:uiPriority w:val="99"/>
    <w:semiHidden/>
    <w:unhideWhenUsed/>
    <w:rsid w:val="007D7F5D"/>
    <w:pPr>
      <w:spacing w:line="240" w:lineRule="auto"/>
    </w:pPr>
    <w:rPr>
      <w:sz w:val="20"/>
      <w:szCs w:val="20"/>
    </w:rPr>
  </w:style>
  <w:style w:type="character" w:customStyle="1" w:styleId="af8">
    <w:name w:val="Текст примечания Знак"/>
    <w:basedOn w:val="a0"/>
    <w:link w:val="af7"/>
    <w:uiPriority w:val="99"/>
    <w:semiHidden/>
    <w:rsid w:val="007D7F5D"/>
    <w:rPr>
      <w:sz w:val="20"/>
      <w:szCs w:val="20"/>
    </w:rPr>
  </w:style>
  <w:style w:type="paragraph" w:styleId="af9">
    <w:name w:val="annotation subject"/>
    <w:basedOn w:val="af7"/>
    <w:next w:val="af7"/>
    <w:link w:val="afa"/>
    <w:uiPriority w:val="99"/>
    <w:semiHidden/>
    <w:unhideWhenUsed/>
    <w:rsid w:val="007D7F5D"/>
    <w:rPr>
      <w:b/>
      <w:bCs/>
    </w:rPr>
  </w:style>
  <w:style w:type="character" w:customStyle="1" w:styleId="afa">
    <w:name w:val="Тема примечания Знак"/>
    <w:basedOn w:val="af8"/>
    <w:link w:val="af9"/>
    <w:uiPriority w:val="99"/>
    <w:semiHidden/>
    <w:rsid w:val="007D7F5D"/>
    <w:rPr>
      <w:b/>
      <w:bCs/>
      <w:sz w:val="20"/>
      <w:szCs w:val="20"/>
    </w:rPr>
  </w:style>
  <w:style w:type="character" w:customStyle="1" w:styleId="40">
    <w:name w:val="Заголовок 4 Знак"/>
    <w:basedOn w:val="a0"/>
    <w:link w:val="4"/>
    <w:uiPriority w:val="9"/>
    <w:semiHidden/>
    <w:rsid w:val="000E28D2"/>
    <w:rPr>
      <w:b/>
      <w:sz w:val="24"/>
      <w:szCs w:val="24"/>
    </w:rPr>
  </w:style>
  <w:style w:type="character" w:styleId="afb">
    <w:name w:val="Hyperlink"/>
    <w:basedOn w:val="a0"/>
    <w:uiPriority w:val="99"/>
    <w:unhideWhenUsed/>
    <w:rsid w:val="006214E1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6214E1"/>
    <w:rPr>
      <w:color w:val="605E5C"/>
      <w:shd w:val="clear" w:color="auto" w:fill="E1DFDD"/>
    </w:rPr>
  </w:style>
  <w:style w:type="paragraph" w:styleId="afc">
    <w:name w:val="footnote text"/>
    <w:basedOn w:val="a"/>
    <w:link w:val="afd"/>
    <w:uiPriority w:val="99"/>
    <w:semiHidden/>
    <w:unhideWhenUsed/>
    <w:rsid w:val="008E7B2F"/>
    <w:pPr>
      <w:spacing w:after="0" w:line="240" w:lineRule="auto"/>
    </w:pPr>
    <w:rPr>
      <w:sz w:val="20"/>
      <w:szCs w:val="20"/>
    </w:rPr>
  </w:style>
  <w:style w:type="character" w:customStyle="1" w:styleId="afd">
    <w:name w:val="Текст сноски Знак"/>
    <w:basedOn w:val="a0"/>
    <w:link w:val="afc"/>
    <w:uiPriority w:val="99"/>
    <w:semiHidden/>
    <w:rsid w:val="008E7B2F"/>
    <w:rPr>
      <w:sz w:val="20"/>
      <w:szCs w:val="20"/>
    </w:rPr>
  </w:style>
  <w:style w:type="character" w:styleId="afe">
    <w:name w:val="footnote reference"/>
    <w:basedOn w:val="a0"/>
    <w:uiPriority w:val="99"/>
    <w:semiHidden/>
    <w:unhideWhenUsed/>
    <w:rsid w:val="008E7B2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91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3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3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6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2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26EC90-D459-4E5E-8681-209BB78840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97</Words>
  <Characters>1082</Characters>
  <Application>Microsoft Office Word</Application>
  <DocSecurity>0</DocSecurity>
  <Lines>9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Акименко Любов Володимирівна</cp:lastModifiedBy>
  <cp:revision>4</cp:revision>
  <cp:lastPrinted>2021-04-22T09:18:00Z</cp:lastPrinted>
  <dcterms:created xsi:type="dcterms:W3CDTF">2021-04-23T12:23:00Z</dcterms:created>
  <dcterms:modified xsi:type="dcterms:W3CDTF">2021-04-23T12:24:00Z</dcterms:modified>
</cp:coreProperties>
</file>